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34C46" w14:textId="77777777" w:rsidR="000D76D1" w:rsidRPr="000D76D1" w:rsidRDefault="000D76D1" w:rsidP="000D76D1">
      <w:pPr>
        <w:pStyle w:val="Heading1"/>
        <w:jc w:val="center"/>
        <w:rPr>
          <w:lang w:val="bg-BG"/>
        </w:rPr>
      </w:pPr>
      <w:r w:rsidRPr="000D76D1">
        <w:t>Exercise: Spring Data Intro</w:t>
      </w:r>
    </w:p>
    <w:p w14:paraId="5AC57F42" w14:textId="77777777" w:rsidR="000D76D1" w:rsidRPr="000D76D1" w:rsidRDefault="000D76D1" w:rsidP="000D76D1">
      <w:pPr>
        <w:pStyle w:val="Heading2"/>
        <w:numPr>
          <w:ilvl w:val="0"/>
          <w:numId w:val="44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0D76D1">
        <w:t>Bookshop System</w:t>
      </w:r>
    </w:p>
    <w:p w14:paraId="65AFDC51" w14:textId="77777777" w:rsidR="000D76D1" w:rsidRPr="000D76D1" w:rsidRDefault="000D76D1" w:rsidP="000D76D1">
      <w:pPr>
        <w:spacing w:after="0"/>
        <w:rPr>
          <w:lang w:val="bg-BG"/>
        </w:rPr>
      </w:pPr>
      <w:r w:rsidRPr="000D76D1">
        <w:t xml:space="preserve">Create database for a </w:t>
      </w:r>
      <w:r w:rsidRPr="000D76D1">
        <w:rPr>
          <w:b/>
        </w:rPr>
        <w:t>Bookshop System</w:t>
      </w:r>
      <w:r w:rsidRPr="000D76D1">
        <w:t xml:space="preserve">. A bookshop keeps </w:t>
      </w:r>
      <w:r w:rsidRPr="000D76D1">
        <w:rPr>
          <w:b/>
        </w:rPr>
        <w:t>books</w:t>
      </w:r>
      <w:r w:rsidRPr="000D76D1">
        <w:t xml:space="preserve">. A book can have </w:t>
      </w:r>
      <w:r w:rsidRPr="000D76D1">
        <w:rPr>
          <w:b/>
        </w:rPr>
        <w:t>one</w:t>
      </w:r>
      <w:r w:rsidRPr="000D76D1">
        <w:t xml:space="preserve"> </w:t>
      </w:r>
      <w:r w:rsidRPr="000D76D1">
        <w:rPr>
          <w:b/>
        </w:rPr>
        <w:t>author</w:t>
      </w:r>
      <w:r w:rsidRPr="000D76D1">
        <w:t xml:space="preserve"> and many </w:t>
      </w:r>
      <w:r w:rsidRPr="000D76D1">
        <w:rPr>
          <w:b/>
        </w:rPr>
        <w:t>categories</w:t>
      </w:r>
      <w:r w:rsidRPr="000D76D1">
        <w:t>. Each category can be placed on many books. Let's create a class for each main table.</w:t>
      </w:r>
    </w:p>
    <w:p w14:paraId="26A40B5C" w14:textId="3D2E0704" w:rsidR="000D76D1" w:rsidRPr="000D76D1" w:rsidRDefault="000D76D1" w:rsidP="000D76D1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Book</w:t>
      </w:r>
      <w:r w:rsidRPr="000D76D1">
        <w:t xml:space="preserve"> - id, title </w:t>
      </w:r>
      <w:r w:rsidRPr="000D76D1">
        <w:rPr>
          <w:noProof/>
        </w:rPr>
        <w:t>(</w:t>
      </w:r>
      <w:r w:rsidRPr="000D76D1">
        <w:t xml:space="preserve">between </w:t>
      </w:r>
      <w:r w:rsidR="009E75C8" w:rsidRPr="000D76D1">
        <w:t>1...</w:t>
      </w:r>
      <w:r w:rsidRPr="000D76D1">
        <w:t xml:space="preserve">50 symbols), description </w:t>
      </w:r>
      <w:r w:rsidRPr="000D76D1">
        <w:rPr>
          <w:noProof/>
        </w:rPr>
        <w:t>(</w:t>
      </w:r>
      <w:r w:rsidRPr="000D76D1">
        <w:t xml:space="preserve">optional, up to 1000 symbols), edition type </w:t>
      </w:r>
      <w:r w:rsidRPr="000D76D1">
        <w:rPr>
          <w:noProof/>
        </w:rPr>
        <w:t>(</w:t>
      </w:r>
      <w:r w:rsidRPr="000D76D1">
        <w:rPr>
          <w:b/>
          <w:noProof/>
        </w:rPr>
        <w:t>NORMAL</w:t>
      </w:r>
      <w:r w:rsidRPr="000D76D1">
        <w:t xml:space="preserve">, </w:t>
      </w:r>
      <w:r w:rsidRPr="000D76D1">
        <w:rPr>
          <w:b/>
          <w:noProof/>
        </w:rPr>
        <w:t>PROMO</w:t>
      </w:r>
      <w:r w:rsidRPr="000D76D1">
        <w:rPr>
          <w:noProof/>
        </w:rPr>
        <w:t xml:space="preserve"> </w:t>
      </w:r>
      <w:r w:rsidRPr="000D76D1">
        <w:t xml:space="preserve">or </w:t>
      </w:r>
      <w:r w:rsidRPr="000D76D1">
        <w:rPr>
          <w:b/>
          <w:noProof/>
        </w:rPr>
        <w:t>GOLD</w:t>
      </w:r>
      <w:r w:rsidRPr="000D76D1">
        <w:t xml:space="preserve">), price, copies, release date </w:t>
      </w:r>
      <w:r w:rsidRPr="000D76D1">
        <w:rPr>
          <w:noProof/>
        </w:rPr>
        <w:t>(</w:t>
      </w:r>
      <w:r w:rsidRPr="000D76D1">
        <w:t xml:space="preserve">optional), age restriction </w:t>
      </w:r>
      <w:r w:rsidRPr="000D76D1">
        <w:rPr>
          <w:noProof/>
        </w:rPr>
        <w:t>(</w:t>
      </w:r>
      <w:r w:rsidRPr="000D76D1">
        <w:rPr>
          <w:b/>
          <w:noProof/>
        </w:rPr>
        <w:t>MINOR</w:t>
      </w:r>
      <w:r w:rsidRPr="000D76D1">
        <w:rPr>
          <w:b/>
        </w:rPr>
        <w:t xml:space="preserve">, </w:t>
      </w:r>
      <w:r w:rsidRPr="000D76D1">
        <w:rPr>
          <w:b/>
          <w:noProof/>
        </w:rPr>
        <w:t xml:space="preserve">TEEN </w:t>
      </w:r>
      <w:r w:rsidRPr="000D76D1">
        <w:rPr>
          <w:b/>
        </w:rPr>
        <w:t xml:space="preserve">or </w:t>
      </w:r>
      <w:r w:rsidRPr="000D76D1">
        <w:rPr>
          <w:b/>
          <w:noProof/>
        </w:rPr>
        <w:t>ADULT</w:t>
      </w:r>
      <w:r w:rsidRPr="000D76D1">
        <w:rPr>
          <w:noProof/>
        </w:rPr>
        <w:t>)</w:t>
      </w:r>
    </w:p>
    <w:p w14:paraId="7E548C87" w14:textId="77777777" w:rsidR="000D76D1" w:rsidRPr="000D76D1" w:rsidRDefault="000D76D1" w:rsidP="000D76D1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Author</w:t>
      </w:r>
      <w:r w:rsidRPr="000D76D1">
        <w:t xml:space="preserve"> - id, first name </w:t>
      </w:r>
      <w:r w:rsidRPr="000D76D1">
        <w:rPr>
          <w:noProof/>
        </w:rPr>
        <w:t>(</w:t>
      </w:r>
      <w:r w:rsidRPr="000D76D1">
        <w:t>optional</w:t>
      </w:r>
      <w:r w:rsidRPr="000D76D1">
        <w:rPr>
          <w:noProof/>
        </w:rPr>
        <w:t xml:space="preserve">) </w:t>
      </w:r>
      <w:r w:rsidRPr="000D76D1">
        <w:t>and last name</w:t>
      </w:r>
    </w:p>
    <w:p w14:paraId="0CA01B85" w14:textId="77777777" w:rsidR="000D76D1" w:rsidRPr="000D76D1" w:rsidRDefault="000D76D1" w:rsidP="000D76D1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Category</w:t>
      </w:r>
      <w:r w:rsidRPr="000D76D1">
        <w:t xml:space="preserve"> - id, name</w:t>
      </w:r>
    </w:p>
    <w:p w14:paraId="754C762F" w14:textId="77777777" w:rsidR="000D76D1" w:rsidRPr="000D76D1" w:rsidRDefault="000D76D1" w:rsidP="000D76D1">
      <w:pPr>
        <w:rPr>
          <w:lang w:val="bg-BG"/>
        </w:rPr>
      </w:pPr>
      <w:r w:rsidRPr="000D76D1">
        <w:t xml:space="preserve">Assume everything, which is not market </w:t>
      </w:r>
      <w:r w:rsidRPr="000D76D1">
        <w:rPr>
          <w:noProof/>
        </w:rPr>
        <w:t>(</w:t>
      </w:r>
      <w:r w:rsidRPr="000D76D1">
        <w:t>optional), is mandatory.</w:t>
      </w:r>
    </w:p>
    <w:p w14:paraId="115EE41C" w14:textId="77777777" w:rsidR="000D76D1" w:rsidRPr="000D76D1" w:rsidRDefault="000D76D1" w:rsidP="000D76D1">
      <w:pPr>
        <w:rPr>
          <w:lang w:val="bg-BG"/>
        </w:rPr>
      </w:pPr>
      <w:r w:rsidRPr="000D76D1">
        <w:t>The final schema of the database should look like that:</w:t>
      </w:r>
    </w:p>
    <w:p w14:paraId="419755E8" w14:textId="0D707C97" w:rsidR="000D76D1" w:rsidRPr="000D76D1" w:rsidRDefault="000D76D1" w:rsidP="000D76D1">
      <w:pPr>
        <w:rPr>
          <w:lang w:val="bg-BG"/>
        </w:rPr>
      </w:pPr>
      <w:r w:rsidRPr="000D76D1">
        <w:rPr>
          <w:noProof/>
        </w:rPr>
        <w:drawing>
          <wp:inline distT="0" distB="0" distL="0" distR="0" wp14:anchorId="1AF7B637" wp14:editId="60CB0B65">
            <wp:extent cx="4004310" cy="3314248"/>
            <wp:effectExtent l="19050" t="19050" r="15240" b="19685"/>
            <wp:docPr id="9" name="Picture 9" descr="daigram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igramm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075" cy="33173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C777C7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Seed Data into the Database</w:t>
      </w:r>
    </w:p>
    <w:p w14:paraId="304AF4FF" w14:textId="77777777" w:rsidR="000D76D1" w:rsidRPr="000D76D1" w:rsidRDefault="000D76D1" w:rsidP="000D76D1">
      <w:pPr>
        <w:rPr>
          <w:lang w:val="bg-BG"/>
        </w:rPr>
      </w:pPr>
      <w:r w:rsidRPr="000D76D1">
        <w:t xml:space="preserve">Create </w:t>
      </w:r>
      <w:r w:rsidRPr="000D76D1">
        <w:rPr>
          <w:rFonts w:ascii="Consolas" w:hAnsi="Consolas" w:cs="Consolas"/>
          <w:b/>
          <w:noProof/>
        </w:rPr>
        <w:t>seedDatabase()</w:t>
      </w:r>
      <w:r w:rsidRPr="000D76D1">
        <w:rPr>
          <w:noProof/>
        </w:rPr>
        <w:t xml:space="preserve"> </w:t>
      </w:r>
      <w:r w:rsidRPr="000D76D1">
        <w:t xml:space="preserve">method in the </w:t>
      </w:r>
      <w:r w:rsidRPr="000D76D1">
        <w:rPr>
          <w:rStyle w:val="CodeChar"/>
        </w:rPr>
        <w:t>ConsoleRunner</w:t>
      </w:r>
      <w:r w:rsidRPr="000D76D1">
        <w:rPr>
          <w:b/>
          <w:noProof/>
        </w:rPr>
        <w:t xml:space="preserve"> </w:t>
      </w:r>
      <w:r w:rsidRPr="000D76D1">
        <w:rPr>
          <w:b/>
        </w:rPr>
        <w:t>class</w:t>
      </w:r>
      <w:r w:rsidRPr="000D76D1">
        <w:t>. That method will fill records in the database.</w:t>
      </w:r>
    </w:p>
    <w:p w14:paraId="46A59D19" w14:textId="77777777" w:rsidR="000D76D1" w:rsidRPr="000D76D1" w:rsidRDefault="000D76D1" w:rsidP="000D76D1">
      <w:pPr>
        <w:rPr>
          <w:lang w:val="bg-BG"/>
        </w:rPr>
      </w:pPr>
      <w:r w:rsidRPr="000D76D1">
        <w:t xml:space="preserve">Use the provided </w:t>
      </w:r>
      <w:r w:rsidRPr="000D76D1">
        <w:rPr>
          <w:b/>
        </w:rPr>
        <w:t xml:space="preserve">files </w:t>
      </w:r>
      <w:r w:rsidRPr="000D76D1">
        <w:rPr>
          <w:noProof/>
        </w:rPr>
        <w:t>(</w:t>
      </w:r>
      <w:r w:rsidRPr="000D76D1">
        <w:rPr>
          <w:b/>
        </w:rPr>
        <w:t>categories.txt</w:t>
      </w:r>
      <w:r w:rsidRPr="000D76D1">
        <w:t xml:space="preserve">, </w:t>
      </w:r>
      <w:r w:rsidRPr="000D76D1">
        <w:rPr>
          <w:b/>
        </w:rPr>
        <w:t>authors.txt</w:t>
      </w:r>
      <w:r w:rsidRPr="000D76D1">
        <w:t xml:space="preserve">, </w:t>
      </w:r>
      <w:r w:rsidRPr="000D76D1">
        <w:rPr>
          <w:b/>
        </w:rPr>
        <w:t>books.txt</w:t>
      </w:r>
      <w:r w:rsidRPr="000D76D1">
        <w:rPr>
          <w:noProof/>
        </w:rPr>
        <w:t xml:space="preserve">) </w:t>
      </w:r>
      <w:r w:rsidRPr="000D76D1">
        <w:t>and import the data from 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0D76D1" w:rsidRPr="000D76D1" w14:paraId="476244C7" w14:textId="77777777" w:rsidTr="00CB171E">
        <w:trPr>
          <w:trHeight w:val="360"/>
        </w:trPr>
        <w:tc>
          <w:tcPr>
            <w:tcW w:w="10425" w:type="dxa"/>
            <w:shd w:val="clear" w:color="auto" w:fill="D9D9D9" w:themeFill="background1" w:themeFillShade="D9"/>
            <w:vAlign w:val="center"/>
          </w:tcPr>
          <w:p w14:paraId="5A88A657" w14:textId="40280EE4" w:rsidR="000D76D1" w:rsidRPr="000D76D1" w:rsidRDefault="00193E9D" w:rsidP="00846519">
            <w:pPr>
              <w:jc w:val="center"/>
              <w:rPr>
                <w:b/>
              </w:rPr>
            </w:pPr>
            <w:r>
              <w:rPr>
                <w:b/>
              </w:rPr>
              <w:t xml:space="preserve">Example of </w:t>
            </w:r>
            <w:proofErr w:type="spellStart"/>
            <w:r>
              <w:rPr>
                <w:b/>
              </w:rPr>
              <w:t>seedBooks</w:t>
            </w:r>
            <w:proofErr w:type="spellEnd"/>
            <w:r>
              <w:rPr>
                <w:b/>
              </w:rPr>
              <w:t xml:space="preserve"> method</w:t>
            </w:r>
          </w:p>
        </w:tc>
      </w:tr>
      <w:tr w:rsidR="000D76D1" w:rsidRPr="000D76D1" w14:paraId="2173412D" w14:textId="77777777" w:rsidTr="00CB171E">
        <w:tc>
          <w:tcPr>
            <w:tcW w:w="10425" w:type="dxa"/>
          </w:tcPr>
          <w:p w14:paraId="1FCCAED8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Files.readAllLines(Path.of(</w:t>
            </w:r>
            <w:r w:rsidRPr="000521D4">
              <w:rPr>
                <w:rFonts w:ascii="Consolas" w:eastAsia="Times New Roman" w:hAnsi="Consolas" w:cs="Courier New"/>
                <w:noProof/>
                <w:color w:val="7030A0"/>
                <w:sz w:val="20"/>
                <w:szCs w:val="20"/>
              </w:rPr>
              <w:t>RESOURCE_PATH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+ </w:t>
            </w:r>
            <w:r w:rsidRPr="000521D4">
              <w:rPr>
                <w:rFonts w:ascii="Consolas" w:eastAsia="Times New Roman" w:hAnsi="Consolas" w:cs="Courier New"/>
                <w:noProof/>
                <w:color w:val="7030A0"/>
                <w:sz w:val="20"/>
                <w:szCs w:val="20"/>
              </w:rPr>
              <w:t>BOOKS_FILE_NAME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))</w:t>
            </w:r>
          </w:p>
          <w:p w14:paraId="0A5C550F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.forEach(row -&gt; {</w:t>
            </w:r>
          </w:p>
          <w:p w14:paraId="1337E9F5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String[] data = row.split("</w:t>
            </w:r>
            <w:r w:rsidRPr="000521D4">
              <w:rPr>
                <w:rFonts w:ascii="Consolas" w:eastAsia="Times New Roman" w:hAnsi="Consolas" w:cs="Courier New"/>
                <w:noProof/>
                <w:color w:val="1F497D" w:themeColor="text2"/>
                <w:sz w:val="20"/>
                <w:szCs w:val="20"/>
              </w:rPr>
              <w:t>\\s+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");</w:t>
            </w:r>
          </w:p>
          <w:p w14:paraId="631716BF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</w:p>
          <w:p w14:paraId="07D086D1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Author author = </w:t>
            </w:r>
            <w:r w:rsidRPr="000521D4">
              <w:rPr>
                <w:rFonts w:ascii="Consolas" w:eastAsia="Times New Roman" w:hAnsi="Consolas" w:cs="Courier New"/>
                <w:noProof/>
                <w:color w:val="7030A0"/>
                <w:sz w:val="20"/>
                <w:szCs w:val="20"/>
              </w:rPr>
              <w:t>authorService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.getRandomAuthor();</w:t>
            </w:r>
          </w:p>
          <w:p w14:paraId="65D0A2D7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EditionType editionType = EditionType.values()[Integer.parseInt(data[0])];</w:t>
            </w:r>
          </w:p>
          <w:p w14:paraId="100404AD" w14:textId="043C04CD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lastRenderedPageBreak/>
              <w:t xml:space="preserve">                    LocalDate releaseDate = LocalDate.parse(data[1],</w:t>
            </w:r>
            <w:r w:rsidR="00C64041"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br/>
              <w:t xml:space="preserve">                                                    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DateTimeFormatter.ofPattern("d/M/yyyy"));</w:t>
            </w:r>
          </w:p>
          <w:p w14:paraId="053409EA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</w:t>
            </w:r>
            <w:r w:rsidRPr="000521D4">
              <w:rPr>
                <w:rFonts w:ascii="Consolas" w:eastAsia="Times New Roman" w:hAnsi="Consolas" w:cs="Courier New"/>
                <w:noProof/>
                <w:color w:val="1F497D" w:themeColor="text2"/>
                <w:sz w:val="20"/>
                <w:szCs w:val="20"/>
              </w:rPr>
              <w:t xml:space="preserve">int 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copies = Integer.parseInt(data[2]);</w:t>
            </w:r>
          </w:p>
          <w:p w14:paraId="386CF7CD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BigDecimal price = </w:t>
            </w:r>
            <w:r w:rsidRPr="000521D4">
              <w:rPr>
                <w:rFonts w:ascii="Consolas" w:eastAsia="Times New Roman" w:hAnsi="Consolas" w:cs="Courier New"/>
                <w:noProof/>
                <w:color w:val="1F497D" w:themeColor="text2"/>
                <w:sz w:val="20"/>
                <w:szCs w:val="20"/>
              </w:rPr>
              <w:t xml:space="preserve">new 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BigDecimal(data[3]);</w:t>
            </w:r>
          </w:p>
          <w:p w14:paraId="476B4A3D" w14:textId="3ED16A61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AgeRestriction ageRestriction = AgeRestriction</w:t>
            </w:r>
            <w:r w:rsidR="006E1B85"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br/>
              <w:t xml:space="preserve">                                                    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.values()[Integer.parseInt(data[4])];</w:t>
            </w:r>
          </w:p>
          <w:p w14:paraId="7A0BED09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String title = Arrays.stream(data)</w:t>
            </w:r>
          </w:p>
          <w:p w14:paraId="36915B2C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        .skip(5)</w:t>
            </w:r>
          </w:p>
          <w:p w14:paraId="016365DA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        .collect(Collectors.joining(" "));</w:t>
            </w:r>
          </w:p>
          <w:p w14:paraId="5D471EE1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Set&lt;Category&gt; categories = </w:t>
            </w:r>
            <w:r w:rsidRPr="000521D4">
              <w:rPr>
                <w:rFonts w:ascii="Consolas" w:eastAsia="Times New Roman" w:hAnsi="Consolas" w:cs="Courier New"/>
                <w:noProof/>
                <w:color w:val="7030A0"/>
                <w:sz w:val="20"/>
                <w:szCs w:val="20"/>
              </w:rPr>
              <w:t>categoryService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.getRandomCategories();</w:t>
            </w:r>
          </w:p>
          <w:p w14:paraId="0C7890E8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</w:p>
          <w:p w14:paraId="085BDA31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</w:p>
          <w:p w14:paraId="46CE4F56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Book book = </w:t>
            </w:r>
            <w:r w:rsidRPr="000521D4">
              <w:rPr>
                <w:rFonts w:ascii="Consolas" w:eastAsia="Times New Roman" w:hAnsi="Consolas" w:cs="Courier New"/>
                <w:noProof/>
                <w:color w:val="1F497D" w:themeColor="text2"/>
                <w:sz w:val="20"/>
                <w:szCs w:val="20"/>
              </w:rPr>
              <w:t xml:space="preserve">new 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Book(title, editionType, price, releaseDate,</w:t>
            </w:r>
          </w:p>
          <w:p w14:paraId="73C65F4B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        ageRestriction, author, categories, copies);</w:t>
            </w:r>
          </w:p>
          <w:p w14:paraId="1C42C446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</w:p>
          <w:p w14:paraId="48706701" w14:textId="77777777" w:rsidR="002E52B2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    </w:t>
            </w:r>
            <w:r w:rsidRPr="000521D4">
              <w:rPr>
                <w:rFonts w:ascii="Consolas" w:eastAsia="Times New Roman" w:hAnsi="Consolas" w:cs="Courier New"/>
                <w:noProof/>
                <w:color w:val="7030A0"/>
                <w:sz w:val="20"/>
                <w:szCs w:val="20"/>
              </w:rPr>
              <w:t>bookRepository</w:t>
            </w: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>.save(book);</w:t>
            </w:r>
          </w:p>
          <w:p w14:paraId="1FF552B9" w14:textId="1B2C6656" w:rsidR="000D76D1" w:rsidRPr="000521D4" w:rsidRDefault="002E52B2" w:rsidP="002E52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0521D4">
              <w:rPr>
                <w:rFonts w:ascii="Consolas" w:eastAsia="Times New Roman" w:hAnsi="Consolas" w:cs="Courier New"/>
                <w:noProof/>
                <w:sz w:val="20"/>
                <w:szCs w:val="20"/>
              </w:rPr>
              <w:t xml:space="preserve">                });</w:t>
            </w:r>
          </w:p>
        </w:tc>
      </w:tr>
    </w:tbl>
    <w:p w14:paraId="2EBC97F8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lastRenderedPageBreak/>
        <w:t>Write Queries</w:t>
      </w:r>
    </w:p>
    <w:p w14:paraId="141EE169" w14:textId="688119A6" w:rsidR="000D76D1" w:rsidRPr="000D76D1" w:rsidRDefault="000D76D1" w:rsidP="000D76D1">
      <w:pPr>
        <w:rPr>
          <w:lang w:val="bg-BG"/>
        </w:rPr>
      </w:pPr>
      <w:r w:rsidRPr="000D76D1">
        <w:t>Write the following queries:</w:t>
      </w:r>
    </w:p>
    <w:p w14:paraId="7FBA243A" w14:textId="77777777" w:rsidR="000D76D1" w:rsidRPr="000D76D1" w:rsidRDefault="000D76D1" w:rsidP="000D76D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0D76D1">
        <w:t xml:space="preserve">Get all </w:t>
      </w:r>
      <w:proofErr w:type="gramStart"/>
      <w:r w:rsidRPr="000D76D1">
        <w:rPr>
          <w:b/>
        </w:rPr>
        <w:t>books</w:t>
      </w:r>
      <w:proofErr w:type="gramEnd"/>
      <w:r w:rsidRPr="000D76D1">
        <w:t xml:space="preserve"> after the </w:t>
      </w:r>
      <w:r w:rsidRPr="000D76D1">
        <w:rPr>
          <w:b/>
        </w:rPr>
        <w:t>year 2000</w:t>
      </w:r>
      <w:r w:rsidRPr="000D76D1">
        <w:t xml:space="preserve">. Print only their </w:t>
      </w:r>
      <w:r w:rsidRPr="000D76D1">
        <w:rPr>
          <w:b/>
        </w:rPr>
        <w:t>titles</w:t>
      </w:r>
      <w:r w:rsidRPr="000D76D1">
        <w:t>.</w:t>
      </w:r>
    </w:p>
    <w:p w14:paraId="230CAFEC" w14:textId="19D7BAB4" w:rsidR="000D76D1" w:rsidRPr="000D76D1" w:rsidRDefault="000D76D1" w:rsidP="000D76D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0D76D1">
        <w:t xml:space="preserve">Get all </w:t>
      </w:r>
      <w:r w:rsidRPr="000D76D1">
        <w:rPr>
          <w:b/>
        </w:rPr>
        <w:t>authors</w:t>
      </w:r>
      <w:r w:rsidRPr="000D76D1">
        <w:t xml:space="preserve"> with at least </w:t>
      </w:r>
      <w:r w:rsidRPr="000D76D1">
        <w:rPr>
          <w:b/>
        </w:rPr>
        <w:t xml:space="preserve">one book with </w:t>
      </w:r>
      <w:r w:rsidR="000521D4">
        <w:rPr>
          <w:b/>
        </w:rPr>
        <w:t xml:space="preserve">a </w:t>
      </w:r>
      <w:r w:rsidRPr="000D76D1">
        <w:rPr>
          <w:b/>
        </w:rPr>
        <w:t>release date before 1990</w:t>
      </w:r>
      <w:r w:rsidRPr="000D76D1">
        <w:t xml:space="preserve">. Print their </w:t>
      </w:r>
      <w:r w:rsidRPr="000D76D1">
        <w:rPr>
          <w:b/>
        </w:rPr>
        <w:t>first name</w:t>
      </w:r>
      <w:r w:rsidRPr="000D76D1">
        <w:t xml:space="preserve"> and </w:t>
      </w:r>
      <w:r w:rsidRPr="000D76D1">
        <w:rPr>
          <w:b/>
        </w:rPr>
        <w:t>last name</w:t>
      </w:r>
      <w:r w:rsidRPr="000D76D1">
        <w:t>.</w:t>
      </w:r>
    </w:p>
    <w:p w14:paraId="38C5A51C" w14:textId="77777777" w:rsidR="000D76D1" w:rsidRPr="000D76D1" w:rsidRDefault="000D76D1" w:rsidP="000D76D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0D76D1">
        <w:t xml:space="preserve">Get all </w:t>
      </w:r>
      <w:r w:rsidRPr="000D76D1">
        <w:rPr>
          <w:b/>
        </w:rPr>
        <w:t>authors</w:t>
      </w:r>
      <w:r w:rsidRPr="000D76D1">
        <w:t xml:space="preserve">, ordered by the </w:t>
      </w:r>
      <w:r w:rsidRPr="000D76D1">
        <w:rPr>
          <w:b/>
        </w:rPr>
        <w:t>number of their books</w:t>
      </w:r>
      <w:r w:rsidRPr="000D76D1">
        <w:t xml:space="preserve"> </w:t>
      </w:r>
      <w:r w:rsidRPr="000D76D1">
        <w:rPr>
          <w:noProof/>
        </w:rPr>
        <w:t>(</w:t>
      </w:r>
      <w:r w:rsidRPr="000D76D1">
        <w:t xml:space="preserve">descending). Print their </w:t>
      </w:r>
      <w:r w:rsidRPr="000D76D1">
        <w:rPr>
          <w:b/>
        </w:rPr>
        <w:t>first name</w:t>
      </w:r>
      <w:r w:rsidRPr="000D76D1">
        <w:t xml:space="preserve">, </w:t>
      </w:r>
      <w:r w:rsidRPr="000D76D1">
        <w:rPr>
          <w:b/>
        </w:rPr>
        <w:t>last name</w:t>
      </w:r>
      <w:r w:rsidRPr="000D76D1">
        <w:t xml:space="preserve"> and </w:t>
      </w:r>
      <w:r w:rsidRPr="000D76D1">
        <w:rPr>
          <w:b/>
        </w:rPr>
        <w:t>book count</w:t>
      </w:r>
      <w:r w:rsidRPr="000D76D1">
        <w:t>.</w:t>
      </w:r>
      <w:r w:rsidRPr="000D76D1">
        <w:rPr>
          <w:lang w:val="bg-BG"/>
        </w:rPr>
        <w:tab/>
      </w:r>
    </w:p>
    <w:p w14:paraId="115BFBBE" w14:textId="77777777" w:rsidR="000D76D1" w:rsidRPr="000D76D1" w:rsidRDefault="000D76D1" w:rsidP="000D76D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0D76D1">
        <w:t xml:space="preserve">Get all </w:t>
      </w:r>
      <w:r w:rsidRPr="000D76D1">
        <w:rPr>
          <w:b/>
        </w:rPr>
        <w:t>books</w:t>
      </w:r>
      <w:r w:rsidRPr="000D76D1">
        <w:t xml:space="preserve"> from author </w:t>
      </w:r>
      <w:r w:rsidRPr="000D76D1">
        <w:rPr>
          <w:b/>
        </w:rPr>
        <w:t>George Powell</w:t>
      </w:r>
      <w:r w:rsidRPr="000D76D1">
        <w:t xml:space="preserve">, ordered by their </w:t>
      </w:r>
      <w:r w:rsidRPr="000D76D1">
        <w:rPr>
          <w:b/>
        </w:rPr>
        <w:t>release date</w:t>
      </w:r>
      <w:r w:rsidRPr="000D76D1">
        <w:t xml:space="preserve"> </w:t>
      </w:r>
      <w:r w:rsidRPr="000D76D1">
        <w:rPr>
          <w:noProof/>
        </w:rPr>
        <w:t>(</w:t>
      </w:r>
      <w:r w:rsidRPr="000D76D1">
        <w:t xml:space="preserve">descending), then by </w:t>
      </w:r>
      <w:r w:rsidRPr="000D76D1">
        <w:rPr>
          <w:b/>
        </w:rPr>
        <w:t>book title</w:t>
      </w:r>
      <w:r w:rsidRPr="000D76D1">
        <w:t xml:space="preserve"> </w:t>
      </w:r>
      <w:r w:rsidRPr="000D76D1">
        <w:rPr>
          <w:noProof/>
        </w:rPr>
        <w:t>(</w:t>
      </w:r>
      <w:r w:rsidRPr="000D76D1">
        <w:t xml:space="preserve">ascending). Print the book's </w:t>
      </w:r>
      <w:r w:rsidRPr="000D76D1">
        <w:rPr>
          <w:b/>
        </w:rPr>
        <w:t>title</w:t>
      </w:r>
      <w:r w:rsidRPr="000D76D1">
        <w:t xml:space="preserve">, </w:t>
      </w:r>
      <w:r w:rsidRPr="000D76D1">
        <w:rPr>
          <w:b/>
        </w:rPr>
        <w:t>release</w:t>
      </w:r>
      <w:r w:rsidRPr="000D76D1">
        <w:t xml:space="preserve"> </w:t>
      </w:r>
      <w:r w:rsidRPr="000D76D1">
        <w:rPr>
          <w:b/>
        </w:rPr>
        <w:t>date</w:t>
      </w:r>
      <w:r w:rsidRPr="000D76D1">
        <w:t xml:space="preserve"> and </w:t>
      </w:r>
      <w:r w:rsidRPr="000D76D1">
        <w:rPr>
          <w:b/>
        </w:rPr>
        <w:t>copies</w:t>
      </w:r>
      <w:r w:rsidRPr="000D76D1">
        <w:t>.</w:t>
      </w:r>
    </w:p>
    <w:p w14:paraId="10D54FF7" w14:textId="77777777" w:rsidR="000D76D1" w:rsidRPr="000D76D1" w:rsidRDefault="000D76D1" w:rsidP="000D76D1">
      <w:pPr>
        <w:pStyle w:val="Heading2"/>
        <w:numPr>
          <w:ilvl w:val="0"/>
          <w:numId w:val="44"/>
        </w:numPr>
        <w:tabs>
          <w:tab w:val="left" w:pos="426"/>
        </w:tabs>
        <w:spacing w:before="120" w:after="80"/>
        <w:ind w:left="0" w:firstLine="0"/>
        <w:rPr>
          <w:lang w:val="bg-BG"/>
        </w:rPr>
      </w:pPr>
      <w:r w:rsidRPr="000D76D1">
        <w:t>User System *</w:t>
      </w:r>
    </w:p>
    <w:p w14:paraId="62696316" w14:textId="77777777" w:rsidR="000D76D1" w:rsidRPr="000D76D1" w:rsidRDefault="000D76D1" w:rsidP="000D76D1">
      <w:pPr>
        <w:spacing w:after="0"/>
        <w:rPr>
          <w:lang w:val="bg-BG"/>
        </w:rPr>
      </w:pPr>
      <w:r w:rsidRPr="000D76D1">
        <w:t xml:space="preserve">Your task is to create a table </w:t>
      </w:r>
      <w:r w:rsidRPr="000D76D1">
        <w:rPr>
          <w:b/>
        </w:rPr>
        <w:t>Users</w:t>
      </w:r>
      <w:r w:rsidRPr="000D76D1">
        <w:t>. The table should contain the following fields:</w:t>
      </w:r>
    </w:p>
    <w:p w14:paraId="000B3137" w14:textId="49678E3C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id</w:t>
      </w:r>
      <w:r w:rsidRPr="000521D4">
        <w:rPr>
          <w:rFonts w:ascii="Consolas" w:hAnsi="Consolas"/>
        </w:rPr>
        <w:t xml:space="preserve"> </w:t>
      </w:r>
      <w:r w:rsidRPr="000D76D1">
        <w:t xml:space="preserve">– Primary Key </w:t>
      </w:r>
      <w:r w:rsidRPr="000D76D1">
        <w:rPr>
          <w:noProof/>
        </w:rPr>
        <w:t>(</w:t>
      </w:r>
      <w:r w:rsidRPr="000D76D1">
        <w:t xml:space="preserve">number in </w:t>
      </w:r>
      <w:r w:rsidR="000521D4">
        <w:t xml:space="preserve">a </w:t>
      </w:r>
      <w:r w:rsidRPr="000D76D1">
        <w:t xml:space="preserve">range </w:t>
      </w:r>
      <w:r w:rsidRPr="000521D4">
        <w:rPr>
          <w:b/>
          <w:bCs/>
        </w:rPr>
        <w:t>[1, 2</w:t>
      </w:r>
      <w:r w:rsidRPr="000521D4">
        <w:rPr>
          <w:b/>
          <w:bCs/>
          <w:vertAlign w:val="superscript"/>
        </w:rPr>
        <w:t>31</w:t>
      </w:r>
      <w:r w:rsidRPr="000521D4">
        <w:rPr>
          <w:b/>
          <w:bCs/>
        </w:rPr>
        <w:t>-1]</w:t>
      </w:r>
      <w:r w:rsidRPr="000D76D1">
        <w:t xml:space="preserve">) </w:t>
      </w:r>
    </w:p>
    <w:p w14:paraId="486BC5E0" w14:textId="395C29CA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username</w:t>
      </w:r>
      <w:r w:rsidRPr="000521D4">
        <w:rPr>
          <w:rFonts w:ascii="Consolas" w:hAnsi="Consolas"/>
        </w:rPr>
        <w:t xml:space="preserve"> </w:t>
      </w:r>
      <w:r w:rsidRPr="000D76D1">
        <w:t xml:space="preserve">– Text with </w:t>
      </w:r>
      <w:r w:rsidR="000521D4">
        <w:t xml:space="preserve">a </w:t>
      </w:r>
      <w:r w:rsidRPr="000D76D1">
        <w:t>length between 4 and 30 symbols. Required.</w:t>
      </w:r>
    </w:p>
    <w:p w14:paraId="6992F35F" w14:textId="77777777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>password</w:t>
      </w:r>
      <w:r w:rsidRPr="000521D4">
        <w:rPr>
          <w:rFonts w:ascii="Consolas" w:hAnsi="Consolas"/>
        </w:rPr>
        <w:t xml:space="preserve"> </w:t>
      </w:r>
      <w:r w:rsidRPr="000D76D1">
        <w:t>– Required field. Text with length between 6 and 50 symbols. Should contain at least:</w:t>
      </w:r>
    </w:p>
    <w:p w14:paraId="458F788D" w14:textId="77777777" w:rsidR="000D76D1" w:rsidRPr="000D76D1" w:rsidRDefault="000D76D1" w:rsidP="000D76D1">
      <w:pPr>
        <w:pStyle w:val="ListParagraph"/>
        <w:numPr>
          <w:ilvl w:val="1"/>
          <w:numId w:val="40"/>
        </w:numPr>
        <w:spacing w:before="0" w:after="200"/>
        <w:rPr>
          <w:lang w:val="bg-BG"/>
        </w:rPr>
      </w:pPr>
      <w:r w:rsidRPr="000D76D1">
        <w:t>1 lowercase letter</w:t>
      </w:r>
    </w:p>
    <w:p w14:paraId="2C10886C" w14:textId="77777777" w:rsidR="000D76D1" w:rsidRPr="000D76D1" w:rsidRDefault="000D76D1" w:rsidP="000D76D1">
      <w:pPr>
        <w:pStyle w:val="ListParagraph"/>
        <w:numPr>
          <w:ilvl w:val="1"/>
          <w:numId w:val="40"/>
        </w:numPr>
        <w:spacing w:before="0" w:after="200"/>
        <w:rPr>
          <w:lang w:val="bg-BG"/>
        </w:rPr>
      </w:pPr>
      <w:r w:rsidRPr="000D76D1">
        <w:t>1 uppercase letter</w:t>
      </w:r>
    </w:p>
    <w:p w14:paraId="114E70DA" w14:textId="77777777" w:rsidR="000D76D1" w:rsidRPr="000D76D1" w:rsidRDefault="000D76D1" w:rsidP="000D76D1">
      <w:pPr>
        <w:pStyle w:val="ListParagraph"/>
        <w:numPr>
          <w:ilvl w:val="1"/>
          <w:numId w:val="40"/>
        </w:numPr>
        <w:spacing w:before="0" w:after="200"/>
        <w:rPr>
          <w:lang w:val="bg-BG"/>
        </w:rPr>
      </w:pPr>
      <w:r w:rsidRPr="000D76D1">
        <w:t>1 digit</w:t>
      </w:r>
    </w:p>
    <w:p w14:paraId="094C17F7" w14:textId="77777777" w:rsidR="000D76D1" w:rsidRPr="000D76D1" w:rsidRDefault="000D76D1" w:rsidP="000D76D1">
      <w:pPr>
        <w:pStyle w:val="ListParagraph"/>
        <w:numPr>
          <w:ilvl w:val="1"/>
          <w:numId w:val="40"/>
        </w:numPr>
        <w:spacing w:before="0" w:after="200"/>
        <w:rPr>
          <w:lang w:val="bg-BG"/>
        </w:rPr>
      </w:pPr>
      <w:r w:rsidRPr="000D76D1">
        <w:t xml:space="preserve">1 special symbol </w:t>
      </w:r>
      <w:proofErr w:type="gramStart"/>
      <w:r w:rsidRPr="000D76D1">
        <w:t>(!,</w:t>
      </w:r>
      <w:proofErr w:type="gramEnd"/>
      <w:r w:rsidRPr="000D76D1">
        <w:t xml:space="preserve"> @, #, $, %, ^, &amp;, *, (, ), _, +, &lt;, &gt;, ?)</w:t>
      </w:r>
    </w:p>
    <w:p w14:paraId="47401E1F" w14:textId="77777777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0"/>
        <w:ind w:left="714" w:hanging="357"/>
        <w:rPr>
          <w:lang w:val="bg-BG"/>
        </w:rPr>
      </w:pPr>
      <w:r w:rsidRPr="000521D4">
        <w:rPr>
          <w:rFonts w:ascii="Consolas" w:hAnsi="Consolas"/>
          <w:b/>
        </w:rPr>
        <w:t>email</w:t>
      </w:r>
      <w:r w:rsidRPr="000521D4">
        <w:rPr>
          <w:rFonts w:ascii="Consolas" w:hAnsi="Consolas"/>
        </w:rPr>
        <w:t xml:space="preserve"> </w:t>
      </w:r>
      <w:r w:rsidRPr="000D76D1">
        <w:t xml:space="preserve">– Required field. Text that </w:t>
      </w:r>
      <w:proofErr w:type="gramStart"/>
      <w:r w:rsidRPr="000D76D1">
        <w:t>is considered to be</w:t>
      </w:r>
      <w:proofErr w:type="gramEnd"/>
      <w:r w:rsidRPr="000D76D1">
        <w:t xml:space="preserve"> in format </w:t>
      </w:r>
      <w:r w:rsidRPr="000D76D1">
        <w:rPr>
          <w:b/>
        </w:rPr>
        <w:t>&lt;user&gt;@&lt;host&gt;</w:t>
      </w:r>
      <w:r w:rsidRPr="000D76D1">
        <w:t xml:space="preserve"> where:</w:t>
      </w:r>
    </w:p>
    <w:p w14:paraId="01D0585E" w14:textId="77777777" w:rsidR="000D76D1" w:rsidRPr="000D76D1" w:rsidRDefault="000D76D1" w:rsidP="000D76D1">
      <w:pPr>
        <w:pStyle w:val="Default"/>
        <w:numPr>
          <w:ilvl w:val="1"/>
          <w:numId w:val="40"/>
        </w:numPr>
        <w:spacing w:after="70"/>
        <w:jc w:val="both"/>
        <w:rPr>
          <w:sz w:val="22"/>
          <w:szCs w:val="22"/>
          <w:lang w:val="bg-BG"/>
        </w:rPr>
      </w:pPr>
      <w:r w:rsidRPr="000521D4">
        <w:rPr>
          <w:rFonts w:ascii="Consolas" w:hAnsi="Consolas"/>
          <w:b/>
          <w:bCs/>
          <w:sz w:val="22"/>
          <w:szCs w:val="22"/>
        </w:rPr>
        <w:t xml:space="preserve">&lt;user&gt; </w:t>
      </w:r>
      <w:r w:rsidRPr="000D76D1">
        <w:rPr>
          <w:sz w:val="22"/>
          <w:szCs w:val="22"/>
        </w:rPr>
        <w:t>is a sequence of letters and digits, where '</w:t>
      </w:r>
      <w:r w:rsidRPr="000D76D1">
        <w:rPr>
          <w:b/>
          <w:bCs/>
          <w:sz w:val="22"/>
          <w:szCs w:val="22"/>
        </w:rPr>
        <w:t>.</w:t>
      </w:r>
      <w:r w:rsidRPr="000D76D1">
        <w:rPr>
          <w:sz w:val="22"/>
          <w:szCs w:val="22"/>
        </w:rPr>
        <w:t>', '</w:t>
      </w:r>
      <w:r w:rsidRPr="000D76D1">
        <w:rPr>
          <w:b/>
          <w:bCs/>
          <w:sz w:val="22"/>
          <w:szCs w:val="22"/>
        </w:rPr>
        <w:t>-</w:t>
      </w:r>
      <w:r w:rsidRPr="000D76D1">
        <w:rPr>
          <w:sz w:val="22"/>
          <w:szCs w:val="22"/>
        </w:rPr>
        <w:t>' and '</w:t>
      </w:r>
      <w:r w:rsidRPr="000D76D1">
        <w:rPr>
          <w:b/>
          <w:bCs/>
          <w:sz w:val="22"/>
          <w:szCs w:val="22"/>
        </w:rPr>
        <w:t>_</w:t>
      </w:r>
      <w:r w:rsidRPr="000D76D1">
        <w:rPr>
          <w:sz w:val="22"/>
          <w:szCs w:val="22"/>
        </w:rPr>
        <w:t xml:space="preserve">' can appear between them </w:t>
      </w:r>
      <w:r w:rsidRPr="000D76D1">
        <w:rPr>
          <w:noProof/>
          <w:sz w:val="22"/>
          <w:szCs w:val="22"/>
        </w:rPr>
        <w:t>(</w:t>
      </w:r>
      <w:r w:rsidRPr="000D76D1">
        <w:rPr>
          <w:sz w:val="22"/>
          <w:szCs w:val="22"/>
        </w:rPr>
        <w:t xml:space="preserve">they cannot appear at the beginning or at the end of the sequence). </w:t>
      </w:r>
    </w:p>
    <w:p w14:paraId="30DABE1B" w14:textId="77777777" w:rsidR="000D76D1" w:rsidRPr="000D76D1" w:rsidRDefault="000D76D1" w:rsidP="000D76D1">
      <w:pPr>
        <w:pStyle w:val="Default"/>
        <w:numPr>
          <w:ilvl w:val="1"/>
          <w:numId w:val="40"/>
        </w:numPr>
        <w:spacing w:after="70"/>
        <w:jc w:val="both"/>
        <w:rPr>
          <w:lang w:val="bg-BG"/>
        </w:rPr>
      </w:pPr>
      <w:r w:rsidRPr="000521D4">
        <w:rPr>
          <w:rFonts w:ascii="Consolas" w:hAnsi="Consolas"/>
          <w:b/>
          <w:bCs/>
          <w:sz w:val="22"/>
          <w:szCs w:val="22"/>
        </w:rPr>
        <w:t>&lt;host&gt;</w:t>
      </w:r>
      <w:r w:rsidRPr="000521D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0D76D1">
        <w:rPr>
          <w:sz w:val="22"/>
          <w:szCs w:val="22"/>
        </w:rPr>
        <w:t>is a sequence of at least two words, separated by dots '</w:t>
      </w:r>
      <w:r w:rsidRPr="000D76D1">
        <w:rPr>
          <w:b/>
          <w:bCs/>
          <w:sz w:val="22"/>
          <w:szCs w:val="22"/>
        </w:rPr>
        <w:t>.</w:t>
      </w:r>
      <w:r w:rsidRPr="000D76D1">
        <w:rPr>
          <w:sz w:val="22"/>
          <w:szCs w:val="22"/>
        </w:rPr>
        <w:t xml:space="preserve">' </w:t>
      </w:r>
      <w:r w:rsidRPr="000D76D1">
        <w:rPr>
          <w:noProof/>
          <w:sz w:val="22"/>
          <w:szCs w:val="22"/>
        </w:rPr>
        <w:t>(</w:t>
      </w:r>
      <w:r w:rsidRPr="000D76D1">
        <w:rPr>
          <w:sz w:val="22"/>
          <w:szCs w:val="22"/>
        </w:rPr>
        <w:t>dots cannot appear at the beginning or at the end of the sequence</w:t>
      </w:r>
      <w:r w:rsidRPr="000D76D1">
        <w:rPr>
          <w:noProof/>
          <w:sz w:val="22"/>
          <w:szCs w:val="22"/>
        </w:rPr>
        <w:t>)</w:t>
      </w:r>
    </w:p>
    <w:p w14:paraId="52BBCEE0" w14:textId="77777777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proofErr w:type="spellStart"/>
      <w:r w:rsidRPr="000521D4">
        <w:rPr>
          <w:rFonts w:ascii="Consolas" w:hAnsi="Consolas"/>
          <w:b/>
        </w:rPr>
        <w:t>registered_on</w:t>
      </w:r>
      <w:proofErr w:type="spellEnd"/>
      <w:r w:rsidRPr="000521D4">
        <w:rPr>
          <w:rFonts w:ascii="Consolas" w:hAnsi="Consolas"/>
        </w:rPr>
        <w:t xml:space="preserve"> </w:t>
      </w:r>
      <w:r w:rsidRPr="000D76D1">
        <w:t>– Date and time of user registration</w:t>
      </w:r>
    </w:p>
    <w:p w14:paraId="09FC59A5" w14:textId="77777777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proofErr w:type="spellStart"/>
      <w:r w:rsidRPr="000521D4">
        <w:rPr>
          <w:rFonts w:ascii="Consolas" w:hAnsi="Consolas"/>
          <w:b/>
        </w:rPr>
        <w:t>last_time_logged_in</w:t>
      </w:r>
      <w:proofErr w:type="spellEnd"/>
      <w:r w:rsidRPr="000D76D1">
        <w:t xml:space="preserve"> – Date and time of the last time the user logged in</w:t>
      </w:r>
    </w:p>
    <w:p w14:paraId="3107C27E" w14:textId="51DADE61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521D4">
        <w:rPr>
          <w:rFonts w:ascii="Consolas" w:hAnsi="Consolas"/>
          <w:b/>
        </w:rPr>
        <w:t xml:space="preserve">age </w:t>
      </w:r>
      <w:r w:rsidRPr="000D76D1">
        <w:t>–</w:t>
      </w:r>
      <w:r w:rsidR="000521D4">
        <w:t xml:space="preserve"> the </w:t>
      </w:r>
      <w:r w:rsidRPr="000D76D1">
        <w:t xml:space="preserve">number in </w:t>
      </w:r>
      <w:r w:rsidR="000521D4">
        <w:t xml:space="preserve">a </w:t>
      </w:r>
      <w:r w:rsidRPr="000D76D1">
        <w:t xml:space="preserve">range </w:t>
      </w:r>
      <w:r w:rsidRPr="000521D4">
        <w:rPr>
          <w:b/>
          <w:bCs/>
        </w:rPr>
        <w:t>[1, 120]</w:t>
      </w:r>
    </w:p>
    <w:p w14:paraId="11BD346B" w14:textId="77777777" w:rsidR="000D76D1" w:rsidRPr="000D76D1" w:rsidRDefault="000D76D1" w:rsidP="000D76D1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proofErr w:type="spellStart"/>
      <w:r w:rsidRPr="000521D4">
        <w:rPr>
          <w:rFonts w:ascii="Consolas" w:hAnsi="Consolas"/>
          <w:b/>
        </w:rPr>
        <w:lastRenderedPageBreak/>
        <w:t>is_deleted</w:t>
      </w:r>
      <w:proofErr w:type="spellEnd"/>
      <w:r w:rsidRPr="000D76D1">
        <w:t xml:space="preserve"> – Shows whether the user is deleted or not</w:t>
      </w:r>
    </w:p>
    <w:p w14:paraId="22909BC7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User Towns</w:t>
      </w:r>
    </w:p>
    <w:p w14:paraId="20B4EFE5" w14:textId="054D0995" w:rsidR="000D76D1" w:rsidRPr="000D76D1" w:rsidRDefault="000D76D1" w:rsidP="000D76D1">
      <w:pPr>
        <w:rPr>
          <w:lang w:val="bg-BG"/>
        </w:rPr>
      </w:pPr>
      <w:r w:rsidRPr="000D76D1">
        <w:t xml:space="preserve">User should have </w:t>
      </w:r>
      <w:r w:rsidRPr="000D76D1">
        <w:rPr>
          <w:b/>
        </w:rPr>
        <w:t>born town</w:t>
      </w:r>
      <w:r w:rsidRPr="000D76D1">
        <w:t xml:space="preserve"> and </w:t>
      </w:r>
      <w:r w:rsidRPr="000D76D1">
        <w:rPr>
          <w:b/>
        </w:rPr>
        <w:t xml:space="preserve">currently living </w:t>
      </w:r>
      <w:r w:rsidRPr="000D76D1">
        <w:t xml:space="preserve">in town. The town has </w:t>
      </w:r>
      <w:r w:rsidR="000521D4">
        <w:t xml:space="preserve">a </w:t>
      </w:r>
      <w:r w:rsidRPr="000D76D1">
        <w:rPr>
          <w:b/>
        </w:rPr>
        <w:t>name</w:t>
      </w:r>
      <w:r w:rsidRPr="000D76D1">
        <w:t xml:space="preserve"> and </w:t>
      </w:r>
      <w:r w:rsidRPr="000D76D1">
        <w:rPr>
          <w:b/>
        </w:rPr>
        <w:t>country</w:t>
      </w:r>
      <w:r w:rsidRPr="000D76D1">
        <w:t>, based on its location.</w:t>
      </w:r>
    </w:p>
    <w:p w14:paraId="5863EC6C" w14:textId="77777777" w:rsidR="000D76D1" w:rsidRPr="000D76D1" w:rsidRDefault="000D76D1" w:rsidP="000D76D1">
      <w:pPr>
        <w:pStyle w:val="Heading3"/>
        <w:rPr>
          <w:lang w:val="bg-BG"/>
        </w:rPr>
      </w:pPr>
      <w:proofErr w:type="gramStart"/>
      <w:r w:rsidRPr="000D76D1">
        <w:t>User Names</w:t>
      </w:r>
      <w:proofErr w:type="gramEnd"/>
    </w:p>
    <w:p w14:paraId="0C71C8F9" w14:textId="77777777" w:rsidR="000D76D1" w:rsidRPr="000D76D1" w:rsidRDefault="000D76D1" w:rsidP="000D76D1">
      <w:pPr>
        <w:rPr>
          <w:lang w:val="bg-BG"/>
        </w:rPr>
      </w:pPr>
      <w:r w:rsidRPr="000D76D1">
        <w:t xml:space="preserve">Add 2 new properties to the user - </w:t>
      </w:r>
      <w:r w:rsidRPr="000D76D1">
        <w:rPr>
          <w:b/>
        </w:rPr>
        <w:t>first name</w:t>
      </w:r>
      <w:r w:rsidRPr="000D76D1">
        <w:t xml:space="preserve"> and </w:t>
      </w:r>
      <w:r w:rsidRPr="000D76D1">
        <w:rPr>
          <w:b/>
        </w:rPr>
        <w:t>last name</w:t>
      </w:r>
      <w:r w:rsidRPr="000D76D1">
        <w:t xml:space="preserve">. Also, add one more property </w:t>
      </w:r>
      <w:r w:rsidRPr="000D76D1">
        <w:rPr>
          <w:b/>
          <w:noProof/>
        </w:rPr>
        <w:t>fullName</w:t>
      </w:r>
      <w:r w:rsidRPr="000D76D1">
        <w:rPr>
          <w:noProof/>
        </w:rPr>
        <w:t xml:space="preserve"> </w:t>
      </w:r>
      <w:r w:rsidRPr="000D76D1">
        <w:t xml:space="preserve">that would return the concatenation of </w:t>
      </w:r>
      <w:r w:rsidRPr="000D76D1">
        <w:rPr>
          <w:b/>
        </w:rPr>
        <w:t>first and last name separated by a single space</w:t>
      </w:r>
      <w:r w:rsidRPr="000D76D1">
        <w:t xml:space="preserve">. That property must be generated only when we need it </w:t>
      </w:r>
      <w:r w:rsidRPr="000D76D1">
        <w:rPr>
          <w:noProof/>
        </w:rPr>
        <w:t>(</w:t>
      </w:r>
      <w:r w:rsidRPr="000D76D1">
        <w:t xml:space="preserve">there is no need to keep it in the database). </w:t>
      </w:r>
    </w:p>
    <w:p w14:paraId="0437B4DA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Friends</w:t>
      </w:r>
    </w:p>
    <w:p w14:paraId="6821D21B" w14:textId="5A0AB9ED" w:rsidR="000D76D1" w:rsidRPr="000D76D1" w:rsidRDefault="000D76D1" w:rsidP="000D76D1">
      <w:pPr>
        <w:rPr>
          <w:highlight w:val="yellow"/>
          <w:lang w:val="bg-BG"/>
        </w:rPr>
      </w:pPr>
      <w:r w:rsidRPr="000D76D1">
        <w:t>Let</w:t>
      </w:r>
      <w:r w:rsidR="008E475E">
        <w:t>'</w:t>
      </w:r>
      <w:r w:rsidRPr="000D76D1">
        <w:t xml:space="preserve">s say that the </w:t>
      </w:r>
      <w:r w:rsidRPr="000D76D1">
        <w:rPr>
          <w:b/>
        </w:rPr>
        <w:t>user can have many friends</w:t>
      </w:r>
      <w:r w:rsidRPr="000D76D1">
        <w:t xml:space="preserve"> that would be again other users </w:t>
      </w:r>
      <w:r w:rsidRPr="000D76D1">
        <w:rPr>
          <w:noProof/>
        </w:rPr>
        <w:t>(</w:t>
      </w:r>
      <w:r w:rsidRPr="000D76D1">
        <w:t xml:space="preserve">or in other words </w:t>
      </w:r>
      <w:r w:rsidRPr="000D76D1">
        <w:rPr>
          <w:b/>
        </w:rPr>
        <w:t xml:space="preserve">many </w:t>
      </w:r>
      <w:proofErr w:type="gramStart"/>
      <w:r w:rsidRPr="000D76D1">
        <w:rPr>
          <w:b/>
        </w:rPr>
        <w:t>to</w:t>
      </w:r>
      <w:proofErr w:type="gramEnd"/>
      <w:r w:rsidRPr="000D76D1">
        <w:rPr>
          <w:b/>
        </w:rPr>
        <w:t xml:space="preserve"> many self-relationship</w:t>
      </w:r>
      <w:r w:rsidRPr="000D76D1">
        <w:t xml:space="preserve">). </w:t>
      </w:r>
    </w:p>
    <w:p w14:paraId="74863783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Albums</w:t>
      </w:r>
    </w:p>
    <w:p w14:paraId="5C0C9765" w14:textId="77777777" w:rsidR="000D76D1" w:rsidRPr="000D76D1" w:rsidRDefault="000D76D1" w:rsidP="000D76D1">
      <w:pPr>
        <w:rPr>
          <w:highlight w:val="yellow"/>
          <w:lang w:val="bg-BG"/>
        </w:rPr>
      </w:pPr>
      <w:r w:rsidRPr="000D76D1">
        <w:t xml:space="preserve">Previously 1 user was able to upload only 1 picture </w:t>
      </w:r>
      <w:r w:rsidRPr="000D76D1">
        <w:rPr>
          <w:noProof/>
        </w:rPr>
        <w:t>(</w:t>
      </w:r>
      <w:r w:rsidRPr="000D76D1">
        <w:t xml:space="preserve">just his/her profile picture). Now each user </w:t>
      </w:r>
      <w:proofErr w:type="gramStart"/>
      <w:r w:rsidRPr="000D76D1">
        <w:t>is capable of creating</w:t>
      </w:r>
      <w:proofErr w:type="gramEnd"/>
      <w:r w:rsidRPr="000D76D1">
        <w:t xml:space="preserve"> </w:t>
      </w:r>
      <w:r w:rsidRPr="000D76D1">
        <w:rPr>
          <w:b/>
        </w:rPr>
        <w:t>personal albums</w:t>
      </w:r>
      <w:r w:rsidRPr="000D76D1">
        <w:t xml:space="preserve">. Each album has </w:t>
      </w:r>
      <w:proofErr w:type="gramStart"/>
      <w:r w:rsidRPr="000D76D1">
        <w:rPr>
          <w:b/>
        </w:rPr>
        <w:t>name</w:t>
      </w:r>
      <w:proofErr w:type="gramEnd"/>
      <w:r w:rsidRPr="000D76D1">
        <w:rPr>
          <w:b/>
        </w:rPr>
        <w:t>, background color</w:t>
      </w:r>
      <w:r w:rsidRPr="000D76D1">
        <w:t xml:space="preserve"> and information whether it </w:t>
      </w:r>
      <w:r w:rsidRPr="000D76D1">
        <w:rPr>
          <w:b/>
        </w:rPr>
        <w:t>is public or not</w:t>
      </w:r>
      <w:r w:rsidRPr="000D76D1">
        <w:t xml:space="preserve">. Each picture has </w:t>
      </w:r>
      <w:proofErr w:type="gramStart"/>
      <w:r w:rsidRPr="000D76D1">
        <w:rPr>
          <w:b/>
        </w:rPr>
        <w:t>title</w:t>
      </w:r>
      <w:proofErr w:type="gramEnd"/>
      <w:r w:rsidRPr="000D76D1">
        <w:t xml:space="preserve">, </w:t>
      </w:r>
      <w:r w:rsidRPr="000D76D1">
        <w:rPr>
          <w:b/>
        </w:rPr>
        <w:t>caption</w:t>
      </w:r>
      <w:r w:rsidRPr="000D76D1">
        <w:t xml:space="preserve"> and </w:t>
      </w:r>
      <w:r w:rsidRPr="000D76D1">
        <w:rPr>
          <w:b/>
        </w:rPr>
        <w:t>path</w:t>
      </w:r>
      <w:r w:rsidRPr="000D76D1">
        <w:t xml:space="preserve"> on the file system. An album can contain many </w:t>
      </w:r>
      <w:proofErr w:type="gramStart"/>
      <w:r w:rsidRPr="000D76D1">
        <w:t>pictures</w:t>
      </w:r>
      <w:proofErr w:type="gramEnd"/>
      <w:r w:rsidRPr="000D76D1">
        <w:t xml:space="preserve"> and one picture can be present in many albums. Each user can have many </w:t>
      </w:r>
      <w:proofErr w:type="gramStart"/>
      <w:r w:rsidRPr="000D76D1">
        <w:t>albums</w:t>
      </w:r>
      <w:proofErr w:type="gramEnd"/>
      <w:r w:rsidRPr="000D76D1">
        <w:t xml:space="preserve"> but an album can have only one owner user. </w:t>
      </w:r>
    </w:p>
    <w:p w14:paraId="6A18F2CD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*Email Annotation</w:t>
      </w:r>
    </w:p>
    <w:p w14:paraId="5A279F01" w14:textId="77777777" w:rsidR="000D76D1" w:rsidRPr="000D76D1" w:rsidRDefault="000D76D1" w:rsidP="000D76D1">
      <w:pPr>
        <w:spacing w:after="0"/>
        <w:rPr>
          <w:lang w:val="bg-BG"/>
        </w:rPr>
      </w:pPr>
      <w:r w:rsidRPr="000D76D1">
        <w:t xml:space="preserve">Make a validation annotation </w:t>
      </w:r>
      <w:r w:rsidRPr="000D76D1">
        <w:rPr>
          <w:rFonts w:ascii="Consolas" w:hAnsi="Consolas"/>
          <w:b/>
          <w:noProof/>
        </w:rPr>
        <w:t>@Email</w:t>
      </w:r>
      <w:r w:rsidRPr="000D76D1">
        <w:rPr>
          <w:noProof/>
        </w:rPr>
        <w:t xml:space="preserve"> </w:t>
      </w:r>
      <w:r w:rsidRPr="000D76D1">
        <w:t xml:space="preserve">that can be used on string fields. The property should check if the value of the property is valid. One email is valid if it follows the format </w:t>
      </w:r>
      <w:r w:rsidRPr="000D76D1">
        <w:rPr>
          <w:b/>
        </w:rPr>
        <w:t>&lt;user&gt;@&lt;host&gt;</w:t>
      </w:r>
      <w:r w:rsidRPr="000D76D1">
        <w:t>, where:</w:t>
      </w:r>
    </w:p>
    <w:p w14:paraId="3D0BBEDB" w14:textId="77777777" w:rsidR="000D76D1" w:rsidRPr="000D76D1" w:rsidRDefault="000D76D1" w:rsidP="000D76D1">
      <w:pPr>
        <w:pStyle w:val="Default"/>
        <w:numPr>
          <w:ilvl w:val="0"/>
          <w:numId w:val="41"/>
        </w:numPr>
        <w:ind w:left="714" w:hanging="357"/>
        <w:jc w:val="both"/>
        <w:rPr>
          <w:sz w:val="22"/>
          <w:szCs w:val="22"/>
          <w:lang w:val="bg-BG"/>
        </w:rPr>
      </w:pPr>
      <w:r w:rsidRPr="000D76D1">
        <w:rPr>
          <w:b/>
          <w:bCs/>
          <w:sz w:val="22"/>
          <w:szCs w:val="22"/>
        </w:rPr>
        <w:t xml:space="preserve">&lt;user&gt; </w:t>
      </w:r>
      <w:r w:rsidRPr="000D76D1">
        <w:rPr>
          <w:sz w:val="22"/>
          <w:szCs w:val="22"/>
        </w:rPr>
        <w:t>is a sequence of letters and digits, where '</w:t>
      </w:r>
      <w:r w:rsidRPr="000D76D1">
        <w:rPr>
          <w:b/>
          <w:bCs/>
          <w:sz w:val="22"/>
          <w:szCs w:val="22"/>
        </w:rPr>
        <w:t>.</w:t>
      </w:r>
      <w:r w:rsidRPr="000D76D1">
        <w:rPr>
          <w:sz w:val="22"/>
          <w:szCs w:val="22"/>
        </w:rPr>
        <w:t>', '</w:t>
      </w:r>
      <w:r w:rsidRPr="000D76D1">
        <w:rPr>
          <w:b/>
          <w:bCs/>
          <w:sz w:val="22"/>
          <w:szCs w:val="22"/>
        </w:rPr>
        <w:t>-</w:t>
      </w:r>
      <w:r w:rsidRPr="000D76D1">
        <w:rPr>
          <w:sz w:val="22"/>
          <w:szCs w:val="22"/>
        </w:rPr>
        <w:t>' and '</w:t>
      </w:r>
      <w:r w:rsidRPr="000D76D1">
        <w:rPr>
          <w:b/>
          <w:bCs/>
          <w:sz w:val="22"/>
          <w:szCs w:val="22"/>
        </w:rPr>
        <w:t>_</w:t>
      </w:r>
      <w:r w:rsidRPr="000D76D1">
        <w:rPr>
          <w:sz w:val="22"/>
          <w:szCs w:val="22"/>
        </w:rPr>
        <w:t xml:space="preserve">' can appear between them. </w:t>
      </w:r>
    </w:p>
    <w:p w14:paraId="06A5BB11" w14:textId="77777777" w:rsidR="000D76D1" w:rsidRPr="000D76D1" w:rsidRDefault="000D76D1" w:rsidP="000D76D1">
      <w:pPr>
        <w:pStyle w:val="Default"/>
        <w:numPr>
          <w:ilvl w:val="1"/>
          <w:numId w:val="41"/>
        </w:numPr>
        <w:jc w:val="both"/>
        <w:rPr>
          <w:sz w:val="22"/>
          <w:szCs w:val="22"/>
          <w:lang w:val="bg-BG"/>
        </w:rPr>
      </w:pPr>
      <w:r w:rsidRPr="000D76D1">
        <w:rPr>
          <w:sz w:val="22"/>
          <w:szCs w:val="22"/>
        </w:rPr>
        <w:t xml:space="preserve">Examples of </w:t>
      </w:r>
      <w:r w:rsidRPr="000D76D1">
        <w:rPr>
          <w:b/>
          <w:sz w:val="22"/>
          <w:szCs w:val="22"/>
        </w:rPr>
        <w:t>valid</w:t>
      </w:r>
      <w:r w:rsidRPr="000D76D1">
        <w:rPr>
          <w:sz w:val="22"/>
          <w:szCs w:val="22"/>
        </w:rPr>
        <w:t xml:space="preserve"> users: "</w:t>
      </w:r>
      <w:proofErr w:type="spellStart"/>
      <w:r w:rsidRPr="000D76D1">
        <w:rPr>
          <w:b/>
          <w:bCs/>
          <w:sz w:val="22"/>
          <w:szCs w:val="22"/>
        </w:rPr>
        <w:t>stephan</w:t>
      </w:r>
      <w:proofErr w:type="spellEnd"/>
      <w:r w:rsidRPr="000D76D1">
        <w:rPr>
          <w:sz w:val="22"/>
          <w:szCs w:val="22"/>
        </w:rPr>
        <w:t>", "</w:t>
      </w:r>
      <w:r w:rsidRPr="000D76D1">
        <w:rPr>
          <w:b/>
          <w:bCs/>
          <w:sz w:val="22"/>
          <w:szCs w:val="22"/>
        </w:rPr>
        <w:t>mike03</w:t>
      </w:r>
      <w:r w:rsidRPr="000D76D1">
        <w:rPr>
          <w:sz w:val="22"/>
          <w:szCs w:val="22"/>
        </w:rPr>
        <w:t>", "</w:t>
      </w:r>
      <w:proofErr w:type="spellStart"/>
      <w:proofErr w:type="gramStart"/>
      <w:r w:rsidRPr="000D76D1">
        <w:rPr>
          <w:b/>
          <w:bCs/>
          <w:sz w:val="22"/>
          <w:szCs w:val="22"/>
        </w:rPr>
        <w:t>s.johnson</w:t>
      </w:r>
      <w:proofErr w:type="spellEnd"/>
      <w:proofErr w:type="gramEnd"/>
      <w:r w:rsidRPr="000D76D1">
        <w:rPr>
          <w:sz w:val="22"/>
          <w:szCs w:val="22"/>
        </w:rPr>
        <w:t>", "</w:t>
      </w:r>
      <w:proofErr w:type="spellStart"/>
      <w:r w:rsidRPr="000D76D1">
        <w:rPr>
          <w:b/>
          <w:bCs/>
          <w:sz w:val="22"/>
          <w:szCs w:val="22"/>
        </w:rPr>
        <w:t>st_steward</w:t>
      </w:r>
      <w:proofErr w:type="spellEnd"/>
      <w:r w:rsidRPr="000D76D1">
        <w:rPr>
          <w:sz w:val="22"/>
          <w:szCs w:val="22"/>
        </w:rPr>
        <w:t>", "</w:t>
      </w:r>
      <w:proofErr w:type="spellStart"/>
      <w:r w:rsidRPr="000D76D1">
        <w:rPr>
          <w:b/>
          <w:bCs/>
          <w:sz w:val="22"/>
          <w:szCs w:val="22"/>
        </w:rPr>
        <w:t>softuni-bulgaria</w:t>
      </w:r>
      <w:proofErr w:type="spellEnd"/>
      <w:r w:rsidRPr="000D76D1">
        <w:rPr>
          <w:sz w:val="22"/>
          <w:szCs w:val="22"/>
        </w:rPr>
        <w:t>", "</w:t>
      </w:r>
      <w:r w:rsidRPr="000D76D1">
        <w:rPr>
          <w:b/>
          <w:bCs/>
          <w:sz w:val="22"/>
          <w:szCs w:val="22"/>
        </w:rPr>
        <w:t>12345</w:t>
      </w:r>
      <w:r w:rsidRPr="000D76D1">
        <w:rPr>
          <w:sz w:val="22"/>
          <w:szCs w:val="22"/>
        </w:rPr>
        <w:t xml:space="preserve">". </w:t>
      </w:r>
    </w:p>
    <w:p w14:paraId="1F06370C" w14:textId="77777777" w:rsidR="000D76D1" w:rsidRPr="000D76D1" w:rsidRDefault="000D76D1" w:rsidP="000D76D1">
      <w:pPr>
        <w:pStyle w:val="Default"/>
        <w:numPr>
          <w:ilvl w:val="1"/>
          <w:numId w:val="41"/>
        </w:numPr>
        <w:jc w:val="both"/>
        <w:rPr>
          <w:sz w:val="22"/>
          <w:szCs w:val="22"/>
          <w:lang w:val="bg-BG"/>
        </w:rPr>
      </w:pPr>
      <w:r w:rsidRPr="000D76D1">
        <w:rPr>
          <w:sz w:val="22"/>
          <w:szCs w:val="22"/>
        </w:rPr>
        <w:t xml:space="preserve">Examples of </w:t>
      </w:r>
      <w:r w:rsidRPr="000D76D1">
        <w:rPr>
          <w:b/>
          <w:sz w:val="22"/>
          <w:szCs w:val="22"/>
        </w:rPr>
        <w:t>invalid</w:t>
      </w:r>
      <w:r w:rsidRPr="000D76D1">
        <w:rPr>
          <w:sz w:val="22"/>
          <w:szCs w:val="22"/>
        </w:rPr>
        <w:t xml:space="preserve"> users: ''</w:t>
      </w:r>
      <w:r w:rsidRPr="000D76D1">
        <w:rPr>
          <w:b/>
          <w:bCs/>
          <w:sz w:val="22"/>
          <w:szCs w:val="22"/>
        </w:rPr>
        <w:t>--123</w:t>
      </w:r>
      <w:r w:rsidRPr="000D76D1">
        <w:rPr>
          <w:sz w:val="22"/>
          <w:szCs w:val="22"/>
        </w:rPr>
        <w:t>", "</w:t>
      </w:r>
      <w:proofErr w:type="gramStart"/>
      <w:r w:rsidRPr="000D76D1">
        <w:rPr>
          <w:sz w:val="22"/>
          <w:szCs w:val="22"/>
        </w:rPr>
        <w:t>.....</w:t>
      </w:r>
      <w:proofErr w:type="gramEnd"/>
      <w:r w:rsidRPr="000D76D1">
        <w:rPr>
          <w:sz w:val="22"/>
          <w:szCs w:val="22"/>
        </w:rPr>
        <w:t>", "</w:t>
      </w:r>
      <w:proofErr w:type="spellStart"/>
      <w:r w:rsidRPr="000D76D1">
        <w:rPr>
          <w:b/>
          <w:bCs/>
          <w:sz w:val="22"/>
          <w:szCs w:val="22"/>
        </w:rPr>
        <w:t>nakov</w:t>
      </w:r>
      <w:proofErr w:type="spellEnd"/>
      <w:r w:rsidRPr="000D76D1">
        <w:rPr>
          <w:b/>
          <w:bCs/>
          <w:sz w:val="22"/>
          <w:szCs w:val="22"/>
        </w:rPr>
        <w:t>_-</w:t>
      </w:r>
      <w:r w:rsidRPr="000D76D1">
        <w:rPr>
          <w:sz w:val="22"/>
          <w:szCs w:val="22"/>
        </w:rPr>
        <w:t>", "</w:t>
      </w:r>
      <w:r w:rsidRPr="000D76D1">
        <w:rPr>
          <w:b/>
          <w:bCs/>
          <w:sz w:val="22"/>
          <w:szCs w:val="22"/>
        </w:rPr>
        <w:t>_</w:t>
      </w:r>
      <w:proofErr w:type="spellStart"/>
      <w:r w:rsidRPr="000D76D1">
        <w:rPr>
          <w:b/>
          <w:bCs/>
          <w:sz w:val="22"/>
          <w:szCs w:val="22"/>
        </w:rPr>
        <w:t>steve</w:t>
      </w:r>
      <w:proofErr w:type="spellEnd"/>
      <w:r w:rsidRPr="000D76D1">
        <w:rPr>
          <w:sz w:val="22"/>
          <w:szCs w:val="22"/>
        </w:rPr>
        <w:t>", "</w:t>
      </w:r>
      <w:r w:rsidRPr="000D76D1">
        <w:rPr>
          <w:b/>
          <w:bCs/>
          <w:sz w:val="22"/>
          <w:szCs w:val="22"/>
        </w:rPr>
        <w:t>.info</w:t>
      </w:r>
      <w:r w:rsidRPr="000D76D1">
        <w:rPr>
          <w:sz w:val="22"/>
          <w:szCs w:val="22"/>
        </w:rPr>
        <w:t xml:space="preserve">". </w:t>
      </w:r>
    </w:p>
    <w:p w14:paraId="4C7A7FDB" w14:textId="77777777" w:rsidR="000D76D1" w:rsidRPr="000D76D1" w:rsidRDefault="000D76D1" w:rsidP="000D76D1">
      <w:pPr>
        <w:pStyle w:val="Default"/>
        <w:numPr>
          <w:ilvl w:val="0"/>
          <w:numId w:val="41"/>
        </w:numPr>
        <w:ind w:left="714" w:hanging="357"/>
        <w:jc w:val="both"/>
        <w:rPr>
          <w:sz w:val="22"/>
          <w:szCs w:val="22"/>
          <w:lang w:val="bg-BG"/>
        </w:rPr>
      </w:pPr>
      <w:r w:rsidRPr="000D76D1">
        <w:rPr>
          <w:b/>
          <w:bCs/>
          <w:sz w:val="22"/>
          <w:szCs w:val="22"/>
        </w:rPr>
        <w:t xml:space="preserve">&lt;host&gt; </w:t>
      </w:r>
      <w:r w:rsidRPr="000D76D1">
        <w:rPr>
          <w:sz w:val="22"/>
          <w:szCs w:val="22"/>
        </w:rPr>
        <w:t>is a sequence of at least two words, separated by dots '</w:t>
      </w:r>
      <w:r w:rsidRPr="000D76D1">
        <w:rPr>
          <w:b/>
          <w:bCs/>
          <w:sz w:val="22"/>
          <w:szCs w:val="22"/>
        </w:rPr>
        <w:t>.</w:t>
      </w:r>
      <w:r w:rsidRPr="000D76D1">
        <w:rPr>
          <w:sz w:val="22"/>
          <w:szCs w:val="22"/>
        </w:rPr>
        <w:t>'. Each word is sequence of letters and can have hyphens '</w:t>
      </w:r>
      <w:r w:rsidRPr="000D76D1">
        <w:rPr>
          <w:b/>
          <w:bCs/>
          <w:sz w:val="22"/>
          <w:szCs w:val="22"/>
        </w:rPr>
        <w:t>-</w:t>
      </w:r>
      <w:r w:rsidRPr="000D76D1">
        <w:rPr>
          <w:sz w:val="22"/>
          <w:szCs w:val="22"/>
        </w:rPr>
        <w:t xml:space="preserve">' between the letters. </w:t>
      </w:r>
    </w:p>
    <w:p w14:paraId="1287CCC1" w14:textId="77777777" w:rsidR="000D76D1" w:rsidRPr="000D76D1" w:rsidRDefault="000D76D1" w:rsidP="000D76D1">
      <w:pPr>
        <w:pStyle w:val="Index"/>
        <w:numPr>
          <w:ilvl w:val="0"/>
          <w:numId w:val="45"/>
        </w:numPr>
        <w:spacing w:after="0"/>
        <w:ind w:left="1418" w:hanging="284"/>
        <w:rPr>
          <w:lang w:val="bg-BG"/>
        </w:rPr>
      </w:pPr>
      <w:r w:rsidRPr="000D76D1">
        <w:rPr>
          <w:rFonts w:ascii="Calibri" w:eastAsia="Calibri" w:hAnsi="Calibri" w:cs="Calibri"/>
          <w:color w:val="000000"/>
        </w:rPr>
        <w:t>Examples of hosts</w:t>
      </w:r>
      <w:r w:rsidRPr="000D76D1">
        <w:t>: "</w:t>
      </w:r>
      <w:r w:rsidRPr="000D76D1">
        <w:rPr>
          <w:b/>
          <w:bCs/>
        </w:rPr>
        <w:t>softuni.bg</w:t>
      </w:r>
      <w:r w:rsidRPr="000D76D1">
        <w:t>", "</w:t>
      </w:r>
      <w:r w:rsidRPr="000D76D1">
        <w:rPr>
          <w:b/>
          <w:bCs/>
        </w:rPr>
        <w:t>software-university.com</w:t>
      </w:r>
      <w:r w:rsidRPr="000D76D1">
        <w:t>", "</w:t>
      </w:r>
      <w:r w:rsidRPr="000D76D1">
        <w:rPr>
          <w:b/>
          <w:bCs/>
        </w:rPr>
        <w:t>intoprogramming.info</w:t>
      </w:r>
      <w:r w:rsidRPr="000D76D1">
        <w:t>", "</w:t>
      </w:r>
      <w:r w:rsidRPr="000D76D1">
        <w:rPr>
          <w:b/>
          <w:bCs/>
        </w:rPr>
        <w:t>mail.softuni.org</w:t>
      </w:r>
      <w:r w:rsidRPr="000D76D1">
        <w:t xml:space="preserve">". </w:t>
      </w:r>
    </w:p>
    <w:p w14:paraId="7EC6B391" w14:textId="77777777" w:rsidR="000D76D1" w:rsidRPr="000D76D1" w:rsidRDefault="000D76D1" w:rsidP="000D76D1">
      <w:pPr>
        <w:pStyle w:val="Index"/>
        <w:numPr>
          <w:ilvl w:val="0"/>
          <w:numId w:val="45"/>
        </w:numPr>
        <w:spacing w:after="0"/>
        <w:ind w:left="1418" w:hanging="284"/>
        <w:rPr>
          <w:lang w:val="bg-BG"/>
        </w:rPr>
      </w:pPr>
      <w:r w:rsidRPr="000D76D1">
        <w:t>Examples of invalid hosts: "</w:t>
      </w:r>
      <w:proofErr w:type="spellStart"/>
      <w:r w:rsidRPr="000D76D1">
        <w:rPr>
          <w:b/>
          <w:bCs/>
        </w:rPr>
        <w:t>helloworld</w:t>
      </w:r>
      <w:proofErr w:type="spellEnd"/>
      <w:r w:rsidRPr="000D76D1">
        <w:t xml:space="preserve">", </w:t>
      </w:r>
      <w:proofErr w:type="gramStart"/>
      <w:r w:rsidRPr="000D76D1">
        <w:t>"</w:t>
      </w:r>
      <w:r w:rsidRPr="000D76D1">
        <w:rPr>
          <w:b/>
          <w:bCs/>
        </w:rPr>
        <w:t>.</w:t>
      </w:r>
      <w:proofErr w:type="spellStart"/>
      <w:r w:rsidRPr="000D76D1">
        <w:rPr>
          <w:b/>
          <w:bCs/>
        </w:rPr>
        <w:t>unknown</w:t>
      </w:r>
      <w:proofErr w:type="gramEnd"/>
      <w:r w:rsidRPr="000D76D1">
        <w:rPr>
          <w:b/>
          <w:bCs/>
        </w:rPr>
        <w:t>.soft</w:t>
      </w:r>
      <w:proofErr w:type="spellEnd"/>
      <w:r w:rsidRPr="000D76D1">
        <w:rPr>
          <w:b/>
          <w:bCs/>
        </w:rPr>
        <w:t>.</w:t>
      </w:r>
      <w:r w:rsidRPr="000D76D1">
        <w:t>", "</w:t>
      </w:r>
      <w:r w:rsidRPr="000D76D1">
        <w:rPr>
          <w:b/>
          <w:bCs/>
        </w:rPr>
        <w:t>invalid-host-</w:t>
      </w:r>
      <w:r w:rsidRPr="000D76D1">
        <w:t>", "</w:t>
      </w:r>
      <w:r w:rsidRPr="000D76D1">
        <w:rPr>
          <w:b/>
          <w:bCs/>
        </w:rPr>
        <w:t>invalid-</w:t>
      </w:r>
      <w:r w:rsidRPr="000D76D1">
        <w:t xml:space="preserve">". </w:t>
      </w:r>
    </w:p>
    <w:p w14:paraId="27E3CF5E" w14:textId="77777777" w:rsidR="000D76D1" w:rsidRPr="000D76D1" w:rsidRDefault="000D76D1" w:rsidP="000D76D1">
      <w:pPr>
        <w:pStyle w:val="Default"/>
        <w:numPr>
          <w:ilvl w:val="0"/>
          <w:numId w:val="41"/>
        </w:numPr>
        <w:ind w:left="714" w:hanging="357"/>
        <w:rPr>
          <w:color w:val="auto"/>
          <w:lang w:val="bg-BG"/>
        </w:rPr>
      </w:pPr>
      <w:r w:rsidRPr="000D76D1">
        <w:rPr>
          <w:sz w:val="22"/>
          <w:szCs w:val="22"/>
        </w:rPr>
        <w:t xml:space="preserve">Examples of </w:t>
      </w:r>
      <w:r w:rsidRPr="000D76D1">
        <w:rPr>
          <w:b/>
          <w:bCs/>
          <w:sz w:val="22"/>
          <w:szCs w:val="22"/>
        </w:rPr>
        <w:t>valid emails</w:t>
      </w:r>
      <w:r w:rsidRPr="000D76D1">
        <w:rPr>
          <w:sz w:val="22"/>
          <w:szCs w:val="22"/>
        </w:rPr>
        <w:t xml:space="preserve">: info@softuni-bulgaria.org, kiki@hotmail.co.uk, no-reply@github.com, s.peterson@mail.uu.net, </w:t>
      </w:r>
      <w:proofErr w:type="spellStart"/>
      <w:r w:rsidRPr="000D76D1">
        <w:rPr>
          <w:rStyle w:val="InternetLink"/>
          <w:color w:val="auto"/>
          <w:sz w:val="22"/>
          <w:szCs w:val="22"/>
          <w:u w:val="none"/>
        </w:rPr>
        <w:t>info-bg@software-university.software.academy</w:t>
      </w:r>
      <w:proofErr w:type="spellEnd"/>
      <w:r w:rsidRPr="000D76D1">
        <w:rPr>
          <w:color w:val="auto"/>
          <w:sz w:val="22"/>
          <w:szCs w:val="22"/>
        </w:rPr>
        <w:t xml:space="preserve">. </w:t>
      </w:r>
    </w:p>
    <w:p w14:paraId="69970F34" w14:textId="77777777" w:rsidR="000D76D1" w:rsidRPr="000D76D1" w:rsidRDefault="000D76D1" w:rsidP="000D76D1">
      <w:pPr>
        <w:pStyle w:val="Default"/>
        <w:numPr>
          <w:ilvl w:val="0"/>
          <w:numId w:val="41"/>
        </w:numPr>
        <w:spacing w:after="70"/>
        <w:rPr>
          <w:lang w:val="bg-BG"/>
        </w:rPr>
      </w:pPr>
      <w:r w:rsidRPr="000D76D1">
        <w:rPr>
          <w:color w:val="auto"/>
          <w:sz w:val="22"/>
          <w:szCs w:val="22"/>
        </w:rPr>
        <w:t xml:space="preserve">Examples of </w:t>
      </w:r>
      <w:r w:rsidRPr="000D76D1">
        <w:rPr>
          <w:b/>
          <w:color w:val="auto"/>
          <w:sz w:val="22"/>
          <w:szCs w:val="22"/>
        </w:rPr>
        <w:t>invalid emails</w:t>
      </w:r>
      <w:r w:rsidRPr="000D76D1">
        <w:rPr>
          <w:color w:val="auto"/>
          <w:sz w:val="22"/>
          <w:szCs w:val="22"/>
        </w:rPr>
        <w:t xml:space="preserve">: </w:t>
      </w:r>
      <w:r w:rsidRPr="000D76D1">
        <w:rPr>
          <w:rStyle w:val="InternetLink"/>
          <w:color w:val="auto"/>
          <w:sz w:val="22"/>
          <w:szCs w:val="22"/>
          <w:u w:val="none"/>
        </w:rPr>
        <w:t>--123@gmail.com</w:t>
      </w:r>
      <w:r w:rsidRPr="000D76D1">
        <w:rPr>
          <w:color w:val="auto"/>
          <w:sz w:val="22"/>
          <w:szCs w:val="22"/>
        </w:rPr>
        <w:t xml:space="preserve">, …@mail.bg, </w:t>
      </w:r>
      <w:r w:rsidRPr="000D76D1">
        <w:rPr>
          <w:rStyle w:val="InternetLink"/>
          <w:color w:val="auto"/>
          <w:sz w:val="22"/>
          <w:szCs w:val="22"/>
          <w:u w:val="none"/>
        </w:rPr>
        <w:t>info@info.info</w:t>
      </w:r>
      <w:r w:rsidRPr="000D76D1">
        <w:rPr>
          <w:color w:val="auto"/>
          <w:sz w:val="22"/>
          <w:szCs w:val="22"/>
        </w:rPr>
        <w:t xml:space="preserve">, </w:t>
      </w:r>
      <w:r w:rsidRPr="000D76D1">
        <w:rPr>
          <w:rStyle w:val="InternetLink"/>
          <w:color w:val="auto"/>
          <w:sz w:val="22"/>
          <w:szCs w:val="22"/>
          <w:u w:val="none"/>
        </w:rPr>
        <w:t>_steve@yahoo.cn</w:t>
      </w:r>
      <w:r w:rsidRPr="000D76D1">
        <w:rPr>
          <w:color w:val="auto"/>
          <w:sz w:val="22"/>
          <w:szCs w:val="22"/>
        </w:rPr>
        <w:t xml:space="preserve">, </w:t>
      </w:r>
      <w:proofErr w:type="spellStart"/>
      <w:r w:rsidRPr="000D76D1">
        <w:rPr>
          <w:color w:val="auto"/>
          <w:sz w:val="22"/>
          <w:szCs w:val="22"/>
        </w:rPr>
        <w:t>mike@helloworld</w:t>
      </w:r>
      <w:proofErr w:type="spellEnd"/>
      <w:r w:rsidRPr="000D76D1">
        <w:rPr>
          <w:color w:val="auto"/>
          <w:sz w:val="22"/>
          <w:szCs w:val="22"/>
        </w:rPr>
        <w:t xml:space="preserve">, </w:t>
      </w:r>
      <w:r w:rsidRPr="000D76D1">
        <w:rPr>
          <w:rStyle w:val="InternetLink"/>
          <w:color w:val="auto"/>
          <w:sz w:val="22"/>
          <w:szCs w:val="22"/>
          <w:u w:val="none"/>
        </w:rPr>
        <w:t>mike</w:t>
      </w:r>
      <w:proofErr w:type="gramStart"/>
      <w:r w:rsidRPr="000D76D1">
        <w:rPr>
          <w:rStyle w:val="InternetLink"/>
          <w:color w:val="auto"/>
          <w:sz w:val="22"/>
          <w:szCs w:val="22"/>
          <w:u w:val="none"/>
        </w:rPr>
        <w:t>@.</w:t>
      </w:r>
      <w:proofErr w:type="spellStart"/>
      <w:r w:rsidRPr="000D76D1">
        <w:rPr>
          <w:rStyle w:val="InternetLink"/>
          <w:color w:val="auto"/>
          <w:sz w:val="22"/>
          <w:szCs w:val="22"/>
          <w:u w:val="none"/>
        </w:rPr>
        <w:t>unknown</w:t>
      </w:r>
      <w:proofErr w:type="gramEnd"/>
      <w:r w:rsidRPr="000D76D1">
        <w:rPr>
          <w:rStyle w:val="InternetLink"/>
          <w:color w:val="auto"/>
          <w:sz w:val="22"/>
          <w:szCs w:val="22"/>
          <w:u w:val="none"/>
        </w:rPr>
        <w:t>.soft</w:t>
      </w:r>
      <w:proofErr w:type="spellEnd"/>
      <w:r w:rsidRPr="000D76D1">
        <w:rPr>
          <w:color w:val="auto"/>
          <w:sz w:val="22"/>
          <w:szCs w:val="22"/>
        </w:rPr>
        <w:t xml:space="preserve">., </w:t>
      </w:r>
      <w:proofErr w:type="spellStart"/>
      <w:r w:rsidRPr="000D76D1">
        <w:rPr>
          <w:color w:val="auto"/>
          <w:sz w:val="22"/>
          <w:szCs w:val="22"/>
        </w:rPr>
        <w:t>s.johnson@invalid</w:t>
      </w:r>
      <w:proofErr w:type="spellEnd"/>
      <w:r w:rsidRPr="000D76D1">
        <w:rPr>
          <w:color w:val="auto"/>
          <w:sz w:val="22"/>
          <w:szCs w:val="22"/>
        </w:rPr>
        <w:t>-.</w:t>
      </w:r>
    </w:p>
    <w:p w14:paraId="632F37B9" w14:textId="77777777" w:rsidR="000D76D1" w:rsidRPr="000D76D1" w:rsidRDefault="000D76D1" w:rsidP="000D76D1">
      <w:pPr>
        <w:pStyle w:val="Default"/>
        <w:spacing w:after="70"/>
        <w:jc w:val="center"/>
        <w:rPr>
          <w:sz w:val="22"/>
          <w:szCs w:val="22"/>
          <w:lang w:val="bg-BG"/>
        </w:rPr>
      </w:pPr>
    </w:p>
    <w:p w14:paraId="25799B63" w14:textId="35E353B3" w:rsidR="000D76D1" w:rsidRPr="000D76D1" w:rsidRDefault="000D76D1" w:rsidP="000D76D1">
      <w:pPr>
        <w:pStyle w:val="Default"/>
        <w:spacing w:after="70"/>
        <w:rPr>
          <w:sz w:val="22"/>
          <w:szCs w:val="22"/>
          <w:lang w:val="bg-BG"/>
        </w:rPr>
      </w:pPr>
      <w:r w:rsidRPr="000D76D1">
        <w:rPr>
          <w:sz w:val="22"/>
          <w:szCs w:val="22"/>
        </w:rPr>
        <w:t xml:space="preserve">Use that annotation on the previous problems to validate any fields containing e-mail </w:t>
      </w:r>
      <w:r w:rsidR="000521D4">
        <w:rPr>
          <w:sz w:val="22"/>
          <w:szCs w:val="22"/>
        </w:rPr>
        <w:t>addresses</w:t>
      </w:r>
      <w:r w:rsidRPr="000D76D1">
        <w:rPr>
          <w:sz w:val="22"/>
          <w:szCs w:val="22"/>
        </w:rPr>
        <w:t>.</w:t>
      </w:r>
    </w:p>
    <w:p w14:paraId="454ADD03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Hint</w:t>
      </w:r>
    </w:p>
    <w:p w14:paraId="640D90D5" w14:textId="77777777" w:rsidR="000D76D1" w:rsidRPr="000D76D1" w:rsidRDefault="000D76D1" w:rsidP="000D76D1">
      <w:pPr>
        <w:rPr>
          <w:b/>
          <w:lang w:val="bg-BG"/>
        </w:rPr>
      </w:pPr>
      <w:r w:rsidRPr="000D76D1">
        <w:t xml:space="preserve">Use </w:t>
      </w:r>
      <w:hyperlink r:id="rId9" w:history="1">
        <w:r w:rsidRPr="000D76D1">
          <w:rPr>
            <w:rStyle w:val="Hyperlink"/>
          </w:rPr>
          <w:t>Hibernate Validator</w:t>
        </w:r>
      </w:hyperlink>
      <w:r w:rsidRPr="000D76D1">
        <w:t>.</w:t>
      </w:r>
    </w:p>
    <w:p w14:paraId="777A25ED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*Password Annotation</w:t>
      </w:r>
    </w:p>
    <w:p w14:paraId="240DDA2E" w14:textId="1D99D837" w:rsidR="000D76D1" w:rsidRPr="000D76D1" w:rsidRDefault="000D76D1" w:rsidP="000D76D1">
      <w:pPr>
        <w:rPr>
          <w:lang w:val="bg-BG"/>
        </w:rPr>
      </w:pPr>
      <w:r w:rsidRPr="000D76D1">
        <w:t xml:space="preserve">Make validation annotation </w:t>
      </w:r>
      <w:r w:rsidRPr="000D76D1">
        <w:rPr>
          <w:rFonts w:ascii="Consolas" w:hAnsi="Consolas"/>
          <w:b/>
          <w:noProof/>
        </w:rPr>
        <w:t>@Password</w:t>
      </w:r>
      <w:r w:rsidRPr="000D76D1">
        <w:rPr>
          <w:noProof/>
        </w:rPr>
        <w:t xml:space="preserve"> </w:t>
      </w:r>
      <w:r w:rsidRPr="000D76D1">
        <w:t xml:space="preserve">that can be used to validate string fields. The property should check if the value of the field is valid. In the constructor, the password should receive </w:t>
      </w:r>
      <w:r w:rsidR="000521D4">
        <w:t xml:space="preserve">the </w:t>
      </w:r>
      <w:r w:rsidRPr="000D76D1">
        <w:t xml:space="preserve">minimum and maximum length of the password. As optional parameters, we should be able to provide whether the password should contain </w:t>
      </w:r>
      <w:r w:rsidR="000521D4">
        <w:t xml:space="preserve">a </w:t>
      </w:r>
      <w:r w:rsidRPr="000D76D1">
        <w:t>lowercase letter, uppercase letter, digit or special symbol.</w:t>
      </w:r>
    </w:p>
    <w:tbl>
      <w:tblPr>
        <w:tblStyle w:val="TableGrid"/>
        <w:tblpPr w:leftFromText="141" w:rightFromText="141" w:vertAnchor="text" w:horzAnchor="margin" w:tblpY="238"/>
        <w:tblW w:w="9545" w:type="dxa"/>
        <w:tblLook w:val="04A0" w:firstRow="1" w:lastRow="0" w:firstColumn="1" w:lastColumn="0" w:noHBand="0" w:noVBand="1"/>
      </w:tblPr>
      <w:tblGrid>
        <w:gridCol w:w="4219"/>
        <w:gridCol w:w="5326"/>
      </w:tblGrid>
      <w:tr w:rsidR="000521D4" w:rsidRPr="000D76D1" w14:paraId="3C543306" w14:textId="77777777" w:rsidTr="000521D4"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</w:tcPr>
          <w:p w14:paraId="277924B7" w14:textId="77777777" w:rsidR="000521D4" w:rsidRPr="000D76D1" w:rsidRDefault="000521D4" w:rsidP="000521D4">
            <w:r w:rsidRPr="000D76D1">
              <w:rPr>
                <w:noProof/>
              </w:rPr>
              <w:lastRenderedPageBreak/>
              <w:drawing>
                <wp:inline distT="0" distB="0" distL="0" distR="0" wp14:anchorId="05363809" wp14:editId="771748A5">
                  <wp:extent cx="2328217" cy="834390"/>
                  <wp:effectExtent l="19050" t="19050" r="15240" b="22860"/>
                  <wp:docPr id="8" name="Picture 7" descr="C:\Users\Valio\AppData\Local\Microsoft\Windows\INetCacheContent.Word\annotattribut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Valio\AppData\Local\Microsoft\Windows\INetCacheContent.Word\annotattribute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51" cy="8396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26" w:type="dxa"/>
            <w:tcBorders>
              <w:top w:val="nil"/>
              <w:left w:val="nil"/>
              <w:bottom w:val="nil"/>
              <w:right w:val="nil"/>
            </w:tcBorders>
          </w:tcPr>
          <w:p w14:paraId="6D825718" w14:textId="77777777" w:rsidR="000521D4" w:rsidRPr="000D76D1" w:rsidRDefault="000521D4" w:rsidP="000521D4">
            <w:r w:rsidRPr="000D76D1">
              <w:rPr>
                <w:noProof/>
              </w:rPr>
              <w:drawing>
                <wp:inline distT="0" distB="0" distL="0" distR="0" wp14:anchorId="6E9946AA" wp14:editId="0938DE26">
                  <wp:extent cx="2463800" cy="1200150"/>
                  <wp:effectExtent l="19050" t="19050" r="12700" b="19050"/>
                  <wp:docPr id="10" name="Picture 6" descr="C:\Users\Valio\AppData\Local\Microsoft\Windows\INetCacheContent.Word\annotattribut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Valio\AppData\Local\Microsoft\Windows\INetCacheContent.Word\annotattribu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80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7CB89" w14:textId="77777777" w:rsidR="000D76D1" w:rsidRPr="000D76D1" w:rsidRDefault="000D76D1" w:rsidP="000D76D1">
      <w:pPr>
        <w:rPr>
          <w:highlight w:val="red"/>
          <w:lang w:val="bg-BG"/>
        </w:rPr>
      </w:pPr>
    </w:p>
    <w:p w14:paraId="6BC8D487" w14:textId="77777777" w:rsidR="000D76D1" w:rsidRPr="000D76D1" w:rsidRDefault="000D76D1" w:rsidP="000D76D1">
      <w:pPr>
        <w:jc w:val="right"/>
        <w:rPr>
          <w:lang w:val="bg-BG"/>
        </w:rPr>
      </w:pPr>
    </w:p>
    <w:p w14:paraId="77883D27" w14:textId="77777777" w:rsidR="000521D4" w:rsidRDefault="000521D4" w:rsidP="000D76D1">
      <w:pPr>
        <w:pStyle w:val="Default"/>
        <w:spacing w:after="70"/>
        <w:rPr>
          <w:sz w:val="22"/>
          <w:szCs w:val="22"/>
        </w:rPr>
      </w:pPr>
    </w:p>
    <w:p w14:paraId="2E0496D8" w14:textId="77777777" w:rsidR="000521D4" w:rsidRDefault="000521D4" w:rsidP="000D76D1">
      <w:pPr>
        <w:pStyle w:val="Default"/>
        <w:spacing w:after="70"/>
        <w:rPr>
          <w:sz w:val="22"/>
          <w:szCs w:val="22"/>
        </w:rPr>
      </w:pPr>
    </w:p>
    <w:p w14:paraId="1EAC6C31" w14:textId="77777777" w:rsidR="000521D4" w:rsidRDefault="000521D4" w:rsidP="000D76D1">
      <w:pPr>
        <w:pStyle w:val="Default"/>
        <w:spacing w:after="70"/>
        <w:rPr>
          <w:sz w:val="22"/>
          <w:szCs w:val="22"/>
        </w:rPr>
      </w:pPr>
    </w:p>
    <w:p w14:paraId="64D87585" w14:textId="77777777" w:rsidR="000521D4" w:rsidRDefault="000521D4" w:rsidP="000D76D1">
      <w:pPr>
        <w:pStyle w:val="Default"/>
        <w:spacing w:after="70"/>
        <w:rPr>
          <w:sz w:val="22"/>
          <w:szCs w:val="22"/>
        </w:rPr>
      </w:pPr>
    </w:p>
    <w:p w14:paraId="1BD7EB82" w14:textId="77777777" w:rsidR="000521D4" w:rsidRDefault="000521D4" w:rsidP="000D76D1">
      <w:pPr>
        <w:pStyle w:val="Default"/>
        <w:spacing w:after="70"/>
        <w:rPr>
          <w:sz w:val="22"/>
          <w:szCs w:val="22"/>
        </w:rPr>
      </w:pPr>
    </w:p>
    <w:p w14:paraId="128E233A" w14:textId="5F214EC6" w:rsidR="000D76D1" w:rsidRPr="000D76D1" w:rsidRDefault="000D76D1" w:rsidP="000D76D1">
      <w:pPr>
        <w:pStyle w:val="Default"/>
        <w:spacing w:after="70"/>
        <w:rPr>
          <w:lang w:val="bg-BG"/>
        </w:rPr>
      </w:pPr>
      <w:r w:rsidRPr="000D76D1">
        <w:rPr>
          <w:sz w:val="22"/>
          <w:szCs w:val="22"/>
        </w:rPr>
        <w:t>Use that annotation on the previous problems to validate any fields containing password.</w:t>
      </w:r>
    </w:p>
    <w:p w14:paraId="71EA1600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Get Users by Email Provider</w:t>
      </w:r>
    </w:p>
    <w:p w14:paraId="3C5AE51A" w14:textId="77777777" w:rsidR="000D76D1" w:rsidRPr="000D76D1" w:rsidRDefault="000D76D1" w:rsidP="000D76D1">
      <w:pPr>
        <w:rPr>
          <w:lang w:val="bg-BG"/>
        </w:rPr>
      </w:pPr>
      <w:r w:rsidRPr="000D76D1">
        <w:t xml:space="preserve">Write program that </w:t>
      </w:r>
      <w:proofErr w:type="gramStart"/>
      <w:r w:rsidRPr="000D76D1">
        <w:t>print</w:t>
      </w:r>
      <w:proofErr w:type="gramEnd"/>
      <w:r w:rsidRPr="000D76D1">
        <w:t xml:space="preserve"> all usernames and emails of users by given email provider.</w:t>
      </w:r>
    </w:p>
    <w:p w14:paraId="0613EDE4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09"/>
        <w:gridCol w:w="4962"/>
      </w:tblGrid>
      <w:tr w:rsidR="000D76D1" w:rsidRPr="000D76D1" w14:paraId="16EAEE8A" w14:textId="77777777" w:rsidTr="00846519">
        <w:tc>
          <w:tcPr>
            <w:tcW w:w="1809" w:type="dxa"/>
            <w:shd w:val="clear" w:color="auto" w:fill="D9D9D9" w:themeFill="background1" w:themeFillShade="D9"/>
          </w:tcPr>
          <w:p w14:paraId="4599F654" w14:textId="77777777" w:rsidR="000D76D1" w:rsidRPr="000D76D1" w:rsidRDefault="000D76D1" w:rsidP="000521D4">
            <w:pPr>
              <w:jc w:val="center"/>
              <w:rPr>
                <w:b/>
              </w:rPr>
            </w:pPr>
            <w:r w:rsidRPr="000D76D1">
              <w:rPr>
                <w:b/>
              </w:rPr>
              <w:t>Input</w:t>
            </w:r>
          </w:p>
        </w:tc>
        <w:tc>
          <w:tcPr>
            <w:tcW w:w="4962" w:type="dxa"/>
            <w:shd w:val="clear" w:color="auto" w:fill="D9D9D9" w:themeFill="background1" w:themeFillShade="D9"/>
          </w:tcPr>
          <w:p w14:paraId="3E8BDEB0" w14:textId="77777777" w:rsidR="000D76D1" w:rsidRPr="000D76D1" w:rsidRDefault="000D76D1" w:rsidP="000521D4">
            <w:pPr>
              <w:jc w:val="center"/>
              <w:rPr>
                <w:b/>
              </w:rPr>
            </w:pPr>
            <w:r w:rsidRPr="000D76D1">
              <w:rPr>
                <w:b/>
              </w:rPr>
              <w:t>Output</w:t>
            </w:r>
          </w:p>
        </w:tc>
      </w:tr>
      <w:tr w:rsidR="000D76D1" w:rsidRPr="000D76D1" w14:paraId="6819A0AC" w14:textId="77777777" w:rsidTr="00846519">
        <w:tc>
          <w:tcPr>
            <w:tcW w:w="1809" w:type="dxa"/>
          </w:tcPr>
          <w:p w14:paraId="4DCDED7D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gmail.com</w:t>
            </w:r>
          </w:p>
        </w:tc>
        <w:tc>
          <w:tcPr>
            <w:tcW w:w="4962" w:type="dxa"/>
          </w:tcPr>
          <w:p w14:paraId="701CA794" w14:textId="77777777" w:rsidR="000D76D1" w:rsidRPr="000D76D1" w:rsidRDefault="000D76D1" w:rsidP="00846519">
            <w:pPr>
              <w:rPr>
                <w:rFonts w:ascii="Consolas" w:hAnsi="Consolas"/>
                <w:lang w:val="bg-BG"/>
              </w:rPr>
            </w:pPr>
            <w:r w:rsidRPr="000D76D1">
              <w:rPr>
                <w:rFonts w:ascii="Consolas" w:hAnsi="Consolas"/>
                <w:noProof/>
              </w:rPr>
              <w:t>...@gmail.com</w:t>
            </w:r>
          </w:p>
          <w:p w14:paraId="1655CA6F" w14:textId="77777777" w:rsidR="000D76D1" w:rsidRPr="000D76D1" w:rsidRDefault="000D76D1" w:rsidP="00846519">
            <w:pPr>
              <w:rPr>
                <w:rFonts w:ascii="Consolas" w:hAnsi="Consolas"/>
                <w:lang w:val="bg-BG"/>
              </w:rPr>
            </w:pPr>
            <w:r w:rsidRPr="000D76D1">
              <w:rPr>
                <w:rFonts w:ascii="Consolas" w:hAnsi="Consolas"/>
                <w:noProof/>
              </w:rPr>
              <w:t>...@gmail.com</w:t>
            </w:r>
          </w:p>
          <w:p w14:paraId="7443CCED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...@gmail.com</w:t>
            </w:r>
          </w:p>
        </w:tc>
      </w:tr>
      <w:tr w:rsidR="000D76D1" w:rsidRPr="000D76D1" w14:paraId="76035D67" w14:textId="77777777" w:rsidTr="00846519">
        <w:tc>
          <w:tcPr>
            <w:tcW w:w="1809" w:type="dxa"/>
          </w:tcPr>
          <w:p w14:paraId="3A35DB00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yahoo.co.uk</w:t>
            </w:r>
          </w:p>
        </w:tc>
        <w:tc>
          <w:tcPr>
            <w:tcW w:w="4962" w:type="dxa"/>
          </w:tcPr>
          <w:p w14:paraId="3F1F53C9" w14:textId="77777777" w:rsidR="000D76D1" w:rsidRPr="000D76D1" w:rsidRDefault="000D76D1" w:rsidP="00846519">
            <w:pPr>
              <w:rPr>
                <w:rFonts w:ascii="Consolas" w:hAnsi="Consolas"/>
                <w:lang w:val="bg-BG"/>
              </w:rPr>
            </w:pPr>
            <w:r w:rsidRPr="000D76D1">
              <w:rPr>
                <w:rFonts w:ascii="Consolas" w:hAnsi="Consolas"/>
                <w:noProof/>
              </w:rPr>
              <w:t>...@yahoo.co.uk</w:t>
            </w:r>
          </w:p>
          <w:p w14:paraId="2FDE161F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...@yahoo.co.uk</w:t>
            </w:r>
          </w:p>
        </w:tc>
      </w:tr>
      <w:tr w:rsidR="000D76D1" w:rsidRPr="000D76D1" w14:paraId="3F535749" w14:textId="77777777" w:rsidTr="00846519">
        <w:tc>
          <w:tcPr>
            <w:tcW w:w="1809" w:type="dxa"/>
          </w:tcPr>
          <w:p w14:paraId="7A2336D2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abv.bg</w:t>
            </w:r>
          </w:p>
        </w:tc>
        <w:tc>
          <w:tcPr>
            <w:tcW w:w="4962" w:type="dxa"/>
          </w:tcPr>
          <w:p w14:paraId="33FB009D" w14:textId="77777777" w:rsidR="000D76D1" w:rsidRPr="000D76D1" w:rsidRDefault="000D76D1" w:rsidP="00846519">
            <w:pPr>
              <w:rPr>
                <w:rFonts w:ascii="Consolas" w:hAnsi="Consolas"/>
                <w:noProof/>
              </w:rPr>
            </w:pPr>
            <w:r w:rsidRPr="000D76D1">
              <w:rPr>
                <w:rFonts w:ascii="Consolas" w:hAnsi="Consolas"/>
                <w:noProof/>
              </w:rPr>
              <w:t>No users found with email domain abv.bg</w:t>
            </w:r>
          </w:p>
        </w:tc>
      </w:tr>
    </w:tbl>
    <w:p w14:paraId="7B485399" w14:textId="77777777" w:rsidR="000D76D1" w:rsidRPr="000D76D1" w:rsidRDefault="000D76D1" w:rsidP="000D76D1">
      <w:pPr>
        <w:pStyle w:val="Heading3"/>
        <w:rPr>
          <w:lang w:val="bg-BG"/>
        </w:rPr>
      </w:pPr>
      <w:r w:rsidRPr="000D76D1">
        <w:t>Remove Inactive Users</w:t>
      </w:r>
    </w:p>
    <w:p w14:paraId="68F50618" w14:textId="337A0A70" w:rsidR="000D76D1" w:rsidRPr="000D76D1" w:rsidRDefault="000D76D1" w:rsidP="00C364DA">
      <w:pPr>
        <w:rPr>
          <w:lang w:val="bg-BG"/>
        </w:rPr>
      </w:pPr>
      <w:r w:rsidRPr="000D76D1">
        <w:t xml:space="preserve">Write a program that sets the </w:t>
      </w:r>
      <w:r w:rsidRPr="000D76D1">
        <w:rPr>
          <w:rStyle w:val="CodeChar"/>
        </w:rPr>
        <w:t>is_deleted</w:t>
      </w:r>
      <w:r w:rsidRPr="000D76D1">
        <w:rPr>
          <w:noProof/>
        </w:rPr>
        <w:t xml:space="preserve"> </w:t>
      </w:r>
      <w:r w:rsidRPr="000D76D1">
        <w:t xml:space="preserve">field to true for all users, who have not been logged in after </w:t>
      </w:r>
      <w:r w:rsidR="005152AA">
        <w:t xml:space="preserve">the </w:t>
      </w:r>
      <w:r w:rsidRPr="000D76D1">
        <w:t>given date. Print the number of users that have been set as deleted. Then delete all users that have been marked for removal.</w:t>
      </w:r>
    </w:p>
    <w:sectPr w:rsidR="000D76D1" w:rsidRPr="000D76D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9687FB" w14:textId="77777777" w:rsidR="00965DEC" w:rsidRDefault="00965DEC" w:rsidP="008068A2">
      <w:pPr>
        <w:spacing w:after="0" w:line="240" w:lineRule="auto"/>
      </w:pPr>
      <w:r>
        <w:separator/>
      </w:r>
    </w:p>
  </w:endnote>
  <w:endnote w:type="continuationSeparator" w:id="0">
    <w:p w14:paraId="0859E7B2" w14:textId="77777777" w:rsidR="00965DEC" w:rsidRDefault="00965D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A5B72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5B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5B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4A5B72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5B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5B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24A7FB" w14:textId="77777777" w:rsidR="00965DEC" w:rsidRDefault="00965DEC" w:rsidP="008068A2">
      <w:pPr>
        <w:spacing w:after="0" w:line="240" w:lineRule="auto"/>
      </w:pPr>
      <w:r>
        <w:separator/>
      </w:r>
    </w:p>
  </w:footnote>
  <w:footnote w:type="continuationSeparator" w:id="0">
    <w:p w14:paraId="6904DBFE" w14:textId="77777777" w:rsidR="00965DEC" w:rsidRDefault="00965D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32681"/>
    <w:multiLevelType w:val="hybridMultilevel"/>
    <w:tmpl w:val="A148C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23E67"/>
    <w:multiLevelType w:val="hybridMultilevel"/>
    <w:tmpl w:val="68D64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C2755"/>
    <w:multiLevelType w:val="hybridMultilevel"/>
    <w:tmpl w:val="4D1A6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2300F6"/>
    <w:multiLevelType w:val="hybridMultilevel"/>
    <w:tmpl w:val="2EFAB80A"/>
    <w:lvl w:ilvl="0" w:tplc="04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7A5891"/>
    <w:multiLevelType w:val="hybridMultilevel"/>
    <w:tmpl w:val="F3BC3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636027">
    <w:abstractNumId w:val="1"/>
  </w:num>
  <w:num w:numId="2" w16cid:durableId="1977026828">
    <w:abstractNumId w:val="44"/>
  </w:num>
  <w:num w:numId="3" w16cid:durableId="478889227">
    <w:abstractNumId w:val="10"/>
  </w:num>
  <w:num w:numId="4" w16cid:durableId="1364288799">
    <w:abstractNumId w:val="28"/>
  </w:num>
  <w:num w:numId="5" w16cid:durableId="1866480306">
    <w:abstractNumId w:val="29"/>
  </w:num>
  <w:num w:numId="6" w16cid:durableId="1028137442">
    <w:abstractNumId w:val="33"/>
  </w:num>
  <w:num w:numId="7" w16cid:durableId="843058181">
    <w:abstractNumId w:val="4"/>
  </w:num>
  <w:num w:numId="8" w16cid:durableId="285704170">
    <w:abstractNumId w:val="9"/>
  </w:num>
  <w:num w:numId="9" w16cid:durableId="1757288645">
    <w:abstractNumId w:val="26"/>
  </w:num>
  <w:num w:numId="10" w16cid:durableId="4228468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9850167">
    <w:abstractNumId w:val="6"/>
  </w:num>
  <w:num w:numId="12" w16cid:durableId="1305819005">
    <w:abstractNumId w:val="21"/>
  </w:num>
  <w:num w:numId="13" w16cid:durableId="1388870672">
    <w:abstractNumId w:val="2"/>
  </w:num>
  <w:num w:numId="14" w16cid:durableId="1837452207">
    <w:abstractNumId w:val="32"/>
  </w:num>
  <w:num w:numId="15" w16cid:durableId="2102868773">
    <w:abstractNumId w:val="11"/>
  </w:num>
  <w:num w:numId="16" w16cid:durableId="1962033996">
    <w:abstractNumId w:val="39"/>
  </w:num>
  <w:num w:numId="17" w16cid:durableId="173955909">
    <w:abstractNumId w:val="27"/>
  </w:num>
  <w:num w:numId="18" w16cid:durableId="1494180738">
    <w:abstractNumId w:val="43"/>
  </w:num>
  <w:num w:numId="19" w16cid:durableId="1614242919">
    <w:abstractNumId w:val="34"/>
  </w:num>
  <w:num w:numId="20" w16cid:durableId="1765026558">
    <w:abstractNumId w:val="20"/>
  </w:num>
  <w:num w:numId="21" w16cid:durableId="944920745">
    <w:abstractNumId w:val="31"/>
  </w:num>
  <w:num w:numId="22" w16cid:durableId="803893924">
    <w:abstractNumId w:val="13"/>
  </w:num>
  <w:num w:numId="23" w16cid:durableId="745034077">
    <w:abstractNumId w:val="16"/>
  </w:num>
  <w:num w:numId="24" w16cid:durableId="1414547883">
    <w:abstractNumId w:val="3"/>
  </w:num>
  <w:num w:numId="25" w16cid:durableId="1418135377">
    <w:abstractNumId w:val="8"/>
  </w:num>
  <w:num w:numId="26" w16cid:durableId="276719805">
    <w:abstractNumId w:val="17"/>
  </w:num>
  <w:num w:numId="27" w16cid:durableId="96291123">
    <w:abstractNumId w:val="36"/>
  </w:num>
  <w:num w:numId="28" w16cid:durableId="2080788083">
    <w:abstractNumId w:val="19"/>
  </w:num>
  <w:num w:numId="29" w16cid:durableId="1786655758">
    <w:abstractNumId w:val="42"/>
  </w:num>
  <w:num w:numId="30" w16cid:durableId="270626207">
    <w:abstractNumId w:val="22"/>
  </w:num>
  <w:num w:numId="31" w16cid:durableId="1805464047">
    <w:abstractNumId w:val="12"/>
  </w:num>
  <w:num w:numId="32" w16cid:durableId="1879003588">
    <w:abstractNumId w:val="35"/>
  </w:num>
  <w:num w:numId="33" w16cid:durableId="1455753488">
    <w:abstractNumId w:val="40"/>
  </w:num>
  <w:num w:numId="34" w16cid:durableId="1472408038">
    <w:abstractNumId w:val="25"/>
  </w:num>
  <w:num w:numId="35" w16cid:durableId="200018980">
    <w:abstractNumId w:val="41"/>
  </w:num>
  <w:num w:numId="36" w16cid:durableId="1186746844">
    <w:abstractNumId w:val="7"/>
  </w:num>
  <w:num w:numId="37" w16cid:durableId="78722096">
    <w:abstractNumId w:val="23"/>
  </w:num>
  <w:num w:numId="38" w16cid:durableId="897089132">
    <w:abstractNumId w:val="15"/>
  </w:num>
  <w:num w:numId="39" w16cid:durableId="747119796">
    <w:abstractNumId w:val="30"/>
  </w:num>
  <w:num w:numId="40" w16cid:durableId="1248032693">
    <w:abstractNumId w:val="5"/>
  </w:num>
  <w:num w:numId="41" w16cid:durableId="1182747591">
    <w:abstractNumId w:val="38"/>
  </w:num>
  <w:num w:numId="42" w16cid:durableId="24671591">
    <w:abstractNumId w:val="37"/>
  </w:num>
  <w:num w:numId="43" w16cid:durableId="1271814801">
    <w:abstractNumId w:val="18"/>
  </w:num>
  <w:num w:numId="44" w16cid:durableId="231814607">
    <w:abstractNumId w:val="0"/>
  </w:num>
  <w:num w:numId="45" w16cid:durableId="10972172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QysjS2NDYwNTBW0lEKTi0uzszPAykwrAUACfb4mywAAAA="/>
  </w:docVars>
  <w:rsids>
    <w:rsidRoot w:val="008068A2"/>
    <w:rsid w:val="000006BB"/>
    <w:rsid w:val="00002C1C"/>
    <w:rsid w:val="00007044"/>
    <w:rsid w:val="0001451E"/>
    <w:rsid w:val="00017A54"/>
    <w:rsid w:val="00023DC6"/>
    <w:rsid w:val="00025F04"/>
    <w:rsid w:val="000521D4"/>
    <w:rsid w:val="000612D5"/>
    <w:rsid w:val="00064D15"/>
    <w:rsid w:val="0008559D"/>
    <w:rsid w:val="00086727"/>
    <w:rsid w:val="0009209B"/>
    <w:rsid w:val="000A6794"/>
    <w:rsid w:val="000B39E6"/>
    <w:rsid w:val="000B56F0"/>
    <w:rsid w:val="000C5361"/>
    <w:rsid w:val="000D76D1"/>
    <w:rsid w:val="00103906"/>
    <w:rsid w:val="00120C3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BA"/>
    <w:rsid w:val="00193E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1D1"/>
    <w:rsid w:val="002326A7"/>
    <w:rsid w:val="00232E7D"/>
    <w:rsid w:val="00264287"/>
    <w:rsid w:val="0026589D"/>
    <w:rsid w:val="002664E1"/>
    <w:rsid w:val="002674C4"/>
    <w:rsid w:val="002701C4"/>
    <w:rsid w:val="002767B4"/>
    <w:rsid w:val="002819B5"/>
    <w:rsid w:val="002853F4"/>
    <w:rsid w:val="00285941"/>
    <w:rsid w:val="002A2D2D"/>
    <w:rsid w:val="002C539D"/>
    <w:rsid w:val="002C71C6"/>
    <w:rsid w:val="002D07CA"/>
    <w:rsid w:val="002E52B2"/>
    <w:rsid w:val="002E56C4"/>
    <w:rsid w:val="002F0776"/>
    <w:rsid w:val="00305122"/>
    <w:rsid w:val="003230CF"/>
    <w:rsid w:val="003249C4"/>
    <w:rsid w:val="00331817"/>
    <w:rsid w:val="0033212E"/>
    <w:rsid w:val="0033490F"/>
    <w:rsid w:val="00380A57"/>
    <w:rsid w:val="003817EF"/>
    <w:rsid w:val="00382A45"/>
    <w:rsid w:val="00396B2E"/>
    <w:rsid w:val="003A1601"/>
    <w:rsid w:val="003A33F9"/>
    <w:rsid w:val="003A5602"/>
    <w:rsid w:val="003A7D4F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70C"/>
    <w:rsid w:val="004064B2"/>
    <w:rsid w:val="0041081C"/>
    <w:rsid w:val="004311CA"/>
    <w:rsid w:val="00467964"/>
    <w:rsid w:val="0047331A"/>
    <w:rsid w:val="0047640B"/>
    <w:rsid w:val="0047644B"/>
    <w:rsid w:val="00476D4B"/>
    <w:rsid w:val="00491748"/>
    <w:rsid w:val="00496001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0BC"/>
    <w:rsid w:val="005054C7"/>
    <w:rsid w:val="00507F81"/>
    <w:rsid w:val="005152AA"/>
    <w:rsid w:val="005172E9"/>
    <w:rsid w:val="00517B12"/>
    <w:rsid w:val="00524789"/>
    <w:rsid w:val="00527323"/>
    <w:rsid w:val="00527BE8"/>
    <w:rsid w:val="005439C9"/>
    <w:rsid w:val="005453DD"/>
    <w:rsid w:val="00553B24"/>
    <w:rsid w:val="00553CCB"/>
    <w:rsid w:val="005543CA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B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1B85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C0D"/>
    <w:rsid w:val="0088080B"/>
    <w:rsid w:val="008B07D7"/>
    <w:rsid w:val="008B557F"/>
    <w:rsid w:val="008C2344"/>
    <w:rsid w:val="008C2B83"/>
    <w:rsid w:val="008C5930"/>
    <w:rsid w:val="008D6097"/>
    <w:rsid w:val="008E475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2CE"/>
    <w:rsid w:val="00955691"/>
    <w:rsid w:val="00961157"/>
    <w:rsid w:val="00965C5B"/>
    <w:rsid w:val="00965DEC"/>
    <w:rsid w:val="0096684B"/>
    <w:rsid w:val="00972C7F"/>
    <w:rsid w:val="00976E46"/>
    <w:rsid w:val="00986778"/>
    <w:rsid w:val="009B4FB4"/>
    <w:rsid w:val="009C0C39"/>
    <w:rsid w:val="009D1805"/>
    <w:rsid w:val="009E1A09"/>
    <w:rsid w:val="009E75C8"/>
    <w:rsid w:val="00A00390"/>
    <w:rsid w:val="00A02545"/>
    <w:rsid w:val="00A025E6"/>
    <w:rsid w:val="00A05555"/>
    <w:rsid w:val="00A06D89"/>
    <w:rsid w:val="00A2314A"/>
    <w:rsid w:val="00A2792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A81"/>
    <w:rsid w:val="00AD3214"/>
    <w:rsid w:val="00AE05D3"/>
    <w:rsid w:val="00AE355A"/>
    <w:rsid w:val="00B148DD"/>
    <w:rsid w:val="00B2472A"/>
    <w:rsid w:val="00B55564"/>
    <w:rsid w:val="00B567F6"/>
    <w:rsid w:val="00B56DF3"/>
    <w:rsid w:val="00B57A5C"/>
    <w:rsid w:val="00B6185B"/>
    <w:rsid w:val="00B638EB"/>
    <w:rsid w:val="00B63DED"/>
    <w:rsid w:val="00B729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EF5"/>
    <w:rsid w:val="00C27853"/>
    <w:rsid w:val="00C355A5"/>
    <w:rsid w:val="00C364DA"/>
    <w:rsid w:val="00C43B64"/>
    <w:rsid w:val="00C53F37"/>
    <w:rsid w:val="00C5499A"/>
    <w:rsid w:val="00C62A0F"/>
    <w:rsid w:val="00C64041"/>
    <w:rsid w:val="00C82862"/>
    <w:rsid w:val="00C8406C"/>
    <w:rsid w:val="00C84E4D"/>
    <w:rsid w:val="00CA2FD0"/>
    <w:rsid w:val="00CB171E"/>
    <w:rsid w:val="00CB626D"/>
    <w:rsid w:val="00CD379F"/>
    <w:rsid w:val="00CD5181"/>
    <w:rsid w:val="00CD7485"/>
    <w:rsid w:val="00CE2360"/>
    <w:rsid w:val="00CE236C"/>
    <w:rsid w:val="00CE4734"/>
    <w:rsid w:val="00CF0047"/>
    <w:rsid w:val="00D22895"/>
    <w:rsid w:val="00D3404A"/>
    <w:rsid w:val="00D4354E"/>
    <w:rsid w:val="00D43F69"/>
    <w:rsid w:val="00D50F79"/>
    <w:rsid w:val="00D63CF7"/>
    <w:rsid w:val="00D73670"/>
    <w:rsid w:val="00D73957"/>
    <w:rsid w:val="00D8395C"/>
    <w:rsid w:val="00D910AA"/>
    <w:rsid w:val="00DA028F"/>
    <w:rsid w:val="00DC28E6"/>
    <w:rsid w:val="00DC79E8"/>
    <w:rsid w:val="00DD55F0"/>
    <w:rsid w:val="00DD7141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C0D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4B"/>
    <w:rsid w:val="00F258BA"/>
    <w:rsid w:val="00F27E9C"/>
    <w:rsid w:val="00F36F52"/>
    <w:rsid w:val="00F41F41"/>
    <w:rsid w:val="00F46918"/>
    <w:rsid w:val="00F46DDE"/>
    <w:rsid w:val="00F655ED"/>
    <w:rsid w:val="00F7033C"/>
    <w:rsid w:val="00F96D0D"/>
    <w:rsid w:val="00F976AD"/>
    <w:rsid w:val="00FA6461"/>
    <w:rsid w:val="00FC27C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0D76D1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767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6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hibernate.org/validator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F728B9-AA26-4625-A493-5F920BF10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1057</Words>
  <Characters>5953</Characters>
  <Application>Microsoft Office Word</Application>
  <DocSecurity>0</DocSecurity>
  <Lines>145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g Data Intro Exercise</vt:lpstr>
    </vt:vector>
  </TitlesOfParts>
  <Company>SoftUni – https://about.softuni.bg</Company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Spring Data Intro</dc:title>
  <dc:subject>Databases Frameworks Practical Course @ SoftUni</dc:subject>
  <dc:creator>Software University</dc:creator>
  <cp:keywords>java; basics; 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51</cp:revision>
  <cp:lastPrinted>2015-10-26T22:35:00Z</cp:lastPrinted>
  <dcterms:created xsi:type="dcterms:W3CDTF">2019-11-12T12:29:00Z</dcterms:created>
  <dcterms:modified xsi:type="dcterms:W3CDTF">2024-08-15T08:2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897b872d9ee373f2244e04605fc7230aae28d7645b0d90039ddcba815c5ecb</vt:lpwstr>
  </property>
</Properties>
</file>